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34EFA2" w14:textId="77777777" w:rsidR="0028284E" w:rsidRDefault="00FE6383">
      <w:pPr>
        <w:spacing w:after="0" w:line="324" w:lineRule="auto"/>
        <w:ind w:left="1059" w:right="994"/>
        <w:jc w:val="center"/>
      </w:pPr>
      <w:r>
        <w:rPr>
          <w:b/>
          <w:i/>
          <w:sz w:val="48"/>
        </w:rPr>
        <w:t xml:space="preserve">Tank Game Documentation Summer 2021 </w:t>
      </w:r>
    </w:p>
    <w:p w14:paraId="4DD9D4F8" w14:textId="77777777" w:rsidR="0028284E" w:rsidRDefault="00FE6383">
      <w:pPr>
        <w:spacing w:after="159" w:line="259" w:lineRule="auto"/>
        <w:ind w:left="58" w:firstLine="0"/>
        <w:jc w:val="center"/>
      </w:pPr>
      <w:r>
        <w:rPr>
          <w:b/>
          <w:i/>
          <w:sz w:val="48"/>
        </w:rPr>
        <w:t xml:space="preserve"> </w:t>
      </w:r>
    </w:p>
    <w:p w14:paraId="38CC13FF" w14:textId="77777777" w:rsidR="0028284E" w:rsidRDefault="00FE6383">
      <w:pPr>
        <w:spacing w:after="162" w:line="259" w:lineRule="auto"/>
        <w:ind w:left="1059" w:right="1112"/>
        <w:jc w:val="center"/>
      </w:pPr>
      <w:r>
        <w:rPr>
          <w:b/>
          <w:i/>
          <w:sz w:val="48"/>
        </w:rPr>
        <w:t xml:space="preserve">Simon Wu </w:t>
      </w:r>
    </w:p>
    <w:p w14:paraId="0827F8AE" w14:textId="77777777" w:rsidR="0028284E" w:rsidRDefault="00FE6383">
      <w:pPr>
        <w:spacing w:after="159" w:line="259" w:lineRule="auto"/>
        <w:ind w:left="1059" w:right="1112"/>
        <w:jc w:val="center"/>
      </w:pPr>
      <w:r>
        <w:rPr>
          <w:b/>
          <w:i/>
          <w:sz w:val="48"/>
        </w:rPr>
        <w:t xml:space="preserve">920698802 </w:t>
      </w:r>
    </w:p>
    <w:p w14:paraId="007BD2ED" w14:textId="77777777" w:rsidR="0028284E" w:rsidRDefault="00FE6383">
      <w:pPr>
        <w:spacing w:after="0" w:line="259" w:lineRule="auto"/>
        <w:ind w:left="1059" w:right="1108"/>
        <w:jc w:val="center"/>
      </w:pPr>
      <w:r>
        <w:rPr>
          <w:b/>
          <w:i/>
          <w:sz w:val="48"/>
        </w:rPr>
        <w:t xml:space="preserve">CSC413-01 </w:t>
      </w:r>
    </w:p>
    <w:p w14:paraId="29578BEA" w14:textId="77777777" w:rsidR="0028284E" w:rsidRDefault="00FE6383">
      <w:pPr>
        <w:spacing w:after="128" w:line="285" w:lineRule="auto"/>
        <w:ind w:left="4681" w:right="382" w:hanging="4299"/>
      </w:pPr>
      <w:hyperlink r:id="rId5">
        <w:r>
          <w:rPr>
            <w:color w:val="0563C1"/>
            <w:u w:val="single" w:color="0563C1"/>
          </w:rPr>
          <w:t>csc413</w:t>
        </w:r>
      </w:hyperlink>
      <w:hyperlink r:id="rId6">
        <w:r>
          <w:rPr>
            <w:color w:val="0563C1"/>
            <w:u w:val="single" w:color="0563C1"/>
          </w:rPr>
          <w:t>-</w:t>
        </w:r>
      </w:hyperlink>
      <w:hyperlink r:id="rId7">
        <w:r>
          <w:rPr>
            <w:color w:val="0563C1"/>
            <w:u w:val="single" w:color="0563C1"/>
          </w:rPr>
          <w:t>su21/csc413</w:t>
        </w:r>
      </w:hyperlink>
      <w:hyperlink r:id="rId8">
        <w:r>
          <w:rPr>
            <w:color w:val="0563C1"/>
            <w:u w:val="single" w:color="0563C1"/>
          </w:rPr>
          <w:t>-</w:t>
        </w:r>
      </w:hyperlink>
      <w:hyperlink r:id="rId9">
        <w:r>
          <w:rPr>
            <w:color w:val="0563C1"/>
            <w:u w:val="single" w:color="0563C1"/>
          </w:rPr>
          <w:t>tankgame</w:t>
        </w:r>
      </w:hyperlink>
      <w:hyperlink r:id="rId10">
        <w:r>
          <w:rPr>
            <w:color w:val="0563C1"/>
            <w:u w:val="single" w:color="0563C1"/>
          </w:rPr>
          <w:t>-</w:t>
        </w:r>
      </w:hyperlink>
      <w:hyperlink r:id="rId11">
        <w:r>
          <w:rPr>
            <w:color w:val="0563C1"/>
            <w:u w:val="single" w:color="0563C1"/>
          </w:rPr>
          <w:t>swu465: csc413</w:t>
        </w:r>
      </w:hyperlink>
      <w:hyperlink r:id="rId12">
        <w:r>
          <w:rPr>
            <w:color w:val="0563C1"/>
            <w:u w:val="single" w:color="0563C1"/>
          </w:rPr>
          <w:t>-</w:t>
        </w:r>
      </w:hyperlink>
      <w:hyperlink r:id="rId13">
        <w:r>
          <w:rPr>
            <w:color w:val="0563C1"/>
            <w:u w:val="single" w:color="0563C1"/>
          </w:rPr>
          <w:t>tankgame</w:t>
        </w:r>
      </w:hyperlink>
      <w:hyperlink r:id="rId14">
        <w:r>
          <w:rPr>
            <w:color w:val="0563C1"/>
            <w:u w:val="single" w:color="0563C1"/>
          </w:rPr>
          <w:t>-</w:t>
        </w:r>
      </w:hyperlink>
      <w:hyperlink r:id="rId15">
        <w:r>
          <w:rPr>
            <w:color w:val="0563C1"/>
            <w:u w:val="single" w:color="0563C1"/>
          </w:rPr>
          <w:t>swu465 created by GitHub Classroom</w:t>
        </w:r>
      </w:hyperlink>
      <w:hyperlink r:id="rId16">
        <w:r>
          <w:t xml:space="preserve"> </w:t>
        </w:r>
      </w:hyperlink>
      <w:r>
        <w:rPr>
          <w:b/>
          <w:i/>
          <w:sz w:val="48"/>
        </w:rPr>
        <w:t xml:space="preserve"> </w:t>
      </w:r>
    </w:p>
    <w:p w14:paraId="1E9F643B" w14:textId="77777777" w:rsidR="0028284E" w:rsidRDefault="00FE6383">
      <w:pPr>
        <w:spacing w:after="0" w:line="259" w:lineRule="auto"/>
        <w:ind w:left="0" w:firstLine="0"/>
      </w:pPr>
      <w:r>
        <w:rPr>
          <w:b/>
          <w:i/>
          <w:sz w:val="48"/>
        </w:rPr>
        <w:t xml:space="preserve"> </w:t>
      </w:r>
      <w:r>
        <w:rPr>
          <w:b/>
          <w:i/>
          <w:sz w:val="48"/>
        </w:rPr>
        <w:tab/>
        <w:t xml:space="preserve"> </w:t>
      </w:r>
    </w:p>
    <w:sdt>
      <w:sdtPr>
        <w:id w:val="1697890400"/>
        <w:docPartObj>
          <w:docPartGallery w:val="Table of Contents"/>
        </w:docPartObj>
      </w:sdtPr>
      <w:sdtEndPr/>
      <w:sdtContent>
        <w:p w14:paraId="63D4F0B4" w14:textId="77777777" w:rsidR="0028284E" w:rsidRDefault="00FE6383">
          <w:pPr>
            <w:spacing w:after="0" w:line="259" w:lineRule="auto"/>
            <w:ind w:left="-5"/>
          </w:pPr>
          <w:r>
            <w:rPr>
              <w:color w:val="2F5496"/>
              <w:sz w:val="32"/>
            </w:rPr>
            <w:t xml:space="preserve">Table of Contents </w:t>
          </w:r>
        </w:p>
        <w:p w14:paraId="7B231399" w14:textId="0C362FFF" w:rsidR="0028284E" w:rsidRDefault="00FE6383">
          <w:pPr>
            <w:pStyle w:val="TOC1"/>
            <w:tabs>
              <w:tab w:val="right" w:leader="dot" w:pos="9411"/>
            </w:tabs>
          </w:pPr>
          <w:r>
            <w:fldChar w:fldCharType="begin"/>
          </w:r>
          <w:r>
            <w:instrText xml:space="preserve"> TOC \o "1-2" \h \z \u </w:instrText>
          </w:r>
          <w:r>
            <w:fldChar w:fldCharType="separate"/>
          </w:r>
          <w:hyperlink w:anchor="_Toc8580">
            <w:r>
              <w:t>1  Introduction</w:t>
            </w:r>
            <w:r>
              <w:tab/>
            </w:r>
            <w:r>
              <w:fldChar w:fldCharType="begin"/>
            </w:r>
            <w:r>
              <w:instrText>PAGEREF _Toc8580 \h</w:instrText>
            </w:r>
            <w:r>
              <w:fldChar w:fldCharType="separate"/>
            </w:r>
            <w:r w:rsidR="008A40BA">
              <w:rPr>
                <w:noProof/>
              </w:rPr>
              <w:t>2</w:t>
            </w:r>
            <w:r>
              <w:fldChar w:fldCharType="end"/>
            </w:r>
          </w:hyperlink>
        </w:p>
        <w:p w14:paraId="0BB3D3D0" w14:textId="335188C3" w:rsidR="0028284E" w:rsidRDefault="00FE6383">
          <w:pPr>
            <w:pStyle w:val="TOC2"/>
            <w:tabs>
              <w:tab w:val="right" w:leader="dot" w:pos="9411"/>
            </w:tabs>
          </w:pPr>
          <w:hyperlink w:anchor="_Toc8581">
            <w:r>
              <w:t>1.1  Project Overview</w:t>
            </w:r>
            <w:r>
              <w:tab/>
            </w:r>
            <w:r>
              <w:fldChar w:fldCharType="begin"/>
            </w:r>
            <w:r>
              <w:instrText>PAGEREF _Toc8581 \h</w:instrText>
            </w:r>
            <w:r>
              <w:fldChar w:fldCharType="separate"/>
            </w:r>
            <w:r w:rsidR="008A40BA">
              <w:rPr>
                <w:noProof/>
              </w:rPr>
              <w:t>2</w:t>
            </w:r>
            <w:r>
              <w:fldChar w:fldCharType="end"/>
            </w:r>
          </w:hyperlink>
        </w:p>
        <w:p w14:paraId="0CD19687" w14:textId="2A20128F" w:rsidR="0028284E" w:rsidRDefault="00FE6383">
          <w:pPr>
            <w:pStyle w:val="TOC2"/>
            <w:tabs>
              <w:tab w:val="right" w:leader="dot" w:pos="9411"/>
            </w:tabs>
          </w:pPr>
          <w:hyperlink w:anchor="_Toc8582">
            <w:r>
              <w:t>1.2  Technical Overview</w:t>
            </w:r>
            <w:r>
              <w:tab/>
            </w:r>
            <w:r>
              <w:fldChar w:fldCharType="begin"/>
            </w:r>
            <w:r>
              <w:instrText>PAGEREF _Toc8582 \h</w:instrText>
            </w:r>
            <w:r>
              <w:fldChar w:fldCharType="separate"/>
            </w:r>
            <w:r w:rsidR="008A40BA">
              <w:rPr>
                <w:noProof/>
              </w:rPr>
              <w:t>2</w:t>
            </w:r>
            <w:r>
              <w:fldChar w:fldCharType="end"/>
            </w:r>
          </w:hyperlink>
        </w:p>
        <w:p w14:paraId="5F8862DA" w14:textId="3B7E859B" w:rsidR="0028284E" w:rsidRDefault="00FE6383">
          <w:pPr>
            <w:pStyle w:val="TOC2"/>
            <w:tabs>
              <w:tab w:val="right" w:leader="dot" w:pos="9411"/>
            </w:tabs>
          </w:pPr>
          <w:hyperlink w:anchor="_Toc8583">
            <w:r>
              <w:t>1.3  Summary of Work Comp</w:t>
            </w:r>
            <w:r>
              <w:t>leted</w:t>
            </w:r>
            <w:r>
              <w:tab/>
            </w:r>
            <w:r>
              <w:fldChar w:fldCharType="begin"/>
            </w:r>
            <w:r>
              <w:instrText>PAGEREF _Toc8583 \h</w:instrText>
            </w:r>
            <w:r>
              <w:fldChar w:fldCharType="separate"/>
            </w:r>
            <w:r w:rsidR="008A40BA">
              <w:rPr>
                <w:noProof/>
              </w:rPr>
              <w:t>2</w:t>
            </w:r>
            <w:r>
              <w:fldChar w:fldCharType="end"/>
            </w:r>
          </w:hyperlink>
        </w:p>
        <w:p w14:paraId="0E452CAD" w14:textId="2D45621D" w:rsidR="0028284E" w:rsidRDefault="00FE6383">
          <w:pPr>
            <w:pStyle w:val="TOC1"/>
            <w:tabs>
              <w:tab w:val="right" w:leader="dot" w:pos="9411"/>
            </w:tabs>
          </w:pPr>
          <w:hyperlink w:anchor="_Toc8584">
            <w:r>
              <w:t>2  Development Environment</w:t>
            </w:r>
            <w:r>
              <w:tab/>
            </w:r>
            <w:r>
              <w:fldChar w:fldCharType="begin"/>
            </w:r>
            <w:r>
              <w:instrText>PAGEREF _Toc8584 \h</w:instrText>
            </w:r>
            <w:r>
              <w:fldChar w:fldCharType="separate"/>
            </w:r>
            <w:r w:rsidR="008A40BA">
              <w:rPr>
                <w:noProof/>
              </w:rPr>
              <w:t>3</w:t>
            </w:r>
            <w:r>
              <w:fldChar w:fldCharType="end"/>
            </w:r>
          </w:hyperlink>
        </w:p>
        <w:p w14:paraId="0ECF9668" w14:textId="5F136222" w:rsidR="0028284E" w:rsidRDefault="00FE6383">
          <w:pPr>
            <w:pStyle w:val="TOC1"/>
            <w:tabs>
              <w:tab w:val="right" w:leader="dot" w:pos="9411"/>
            </w:tabs>
          </w:pPr>
          <w:hyperlink w:anchor="_Toc8585">
            <w:r>
              <w:t>3  How to Build/Import your Project</w:t>
            </w:r>
            <w:r>
              <w:tab/>
            </w:r>
            <w:r>
              <w:fldChar w:fldCharType="begin"/>
            </w:r>
            <w:r>
              <w:instrText>PAGEREF _Toc8585 \h</w:instrText>
            </w:r>
            <w:r>
              <w:fldChar w:fldCharType="separate"/>
            </w:r>
            <w:r w:rsidR="008A40BA">
              <w:rPr>
                <w:noProof/>
              </w:rPr>
              <w:t>3</w:t>
            </w:r>
            <w:r>
              <w:fldChar w:fldCharType="end"/>
            </w:r>
          </w:hyperlink>
        </w:p>
        <w:p w14:paraId="4CC9D80A" w14:textId="31869DE6" w:rsidR="0028284E" w:rsidRDefault="00FE6383">
          <w:pPr>
            <w:pStyle w:val="TOC1"/>
            <w:tabs>
              <w:tab w:val="right" w:leader="dot" w:pos="9411"/>
            </w:tabs>
          </w:pPr>
          <w:hyperlink w:anchor="_Toc8586">
            <w:r>
              <w:t>4  How to Run</w:t>
            </w:r>
            <w:r>
              <w:t xml:space="preserve"> your Project</w:t>
            </w:r>
            <w:r>
              <w:tab/>
            </w:r>
            <w:r>
              <w:fldChar w:fldCharType="begin"/>
            </w:r>
            <w:r>
              <w:instrText>PAGEREF _Toc8586 \h</w:instrText>
            </w:r>
            <w:r>
              <w:fldChar w:fldCharType="separate"/>
            </w:r>
            <w:r w:rsidR="008A40BA">
              <w:rPr>
                <w:noProof/>
              </w:rPr>
              <w:t>3</w:t>
            </w:r>
            <w:r>
              <w:fldChar w:fldCharType="end"/>
            </w:r>
          </w:hyperlink>
        </w:p>
        <w:p w14:paraId="7671E3AD" w14:textId="69991E9A" w:rsidR="0028284E" w:rsidRDefault="00FE6383">
          <w:pPr>
            <w:pStyle w:val="TOC1"/>
            <w:tabs>
              <w:tab w:val="right" w:leader="dot" w:pos="9411"/>
            </w:tabs>
          </w:pPr>
          <w:hyperlink w:anchor="_Toc8587">
            <w:r>
              <w:t>5  Assumption Made</w:t>
            </w:r>
            <w:r>
              <w:tab/>
            </w:r>
            <w:r>
              <w:fldChar w:fldCharType="begin"/>
            </w:r>
            <w:r>
              <w:instrText>PAGEREF _Toc8587 \h</w:instrText>
            </w:r>
            <w:r>
              <w:fldChar w:fldCharType="separate"/>
            </w:r>
            <w:r w:rsidR="008A40BA">
              <w:rPr>
                <w:noProof/>
              </w:rPr>
              <w:t>3</w:t>
            </w:r>
            <w:r>
              <w:fldChar w:fldCharType="end"/>
            </w:r>
          </w:hyperlink>
        </w:p>
        <w:p w14:paraId="0A386135" w14:textId="25E3B3BE" w:rsidR="0028284E" w:rsidRDefault="00FE6383">
          <w:pPr>
            <w:pStyle w:val="TOC1"/>
            <w:tabs>
              <w:tab w:val="right" w:leader="dot" w:pos="9411"/>
            </w:tabs>
          </w:pPr>
          <w:hyperlink w:anchor="_Toc8588">
            <w:r>
              <w:t>6  Implementation Discussion</w:t>
            </w:r>
            <w:r>
              <w:tab/>
            </w:r>
            <w:r>
              <w:fldChar w:fldCharType="begin"/>
            </w:r>
            <w:r>
              <w:instrText>PAGEREF _Toc8588 \h</w:instrText>
            </w:r>
            <w:r>
              <w:fldChar w:fldCharType="separate"/>
            </w:r>
            <w:r w:rsidR="008A40BA">
              <w:rPr>
                <w:noProof/>
              </w:rPr>
              <w:t>4</w:t>
            </w:r>
            <w:r>
              <w:fldChar w:fldCharType="end"/>
            </w:r>
          </w:hyperlink>
        </w:p>
        <w:p w14:paraId="2FF5DD63" w14:textId="7E437EE4" w:rsidR="0028284E" w:rsidRDefault="00FE6383">
          <w:pPr>
            <w:pStyle w:val="TOC2"/>
            <w:tabs>
              <w:tab w:val="right" w:leader="dot" w:pos="9411"/>
            </w:tabs>
          </w:pPr>
          <w:hyperlink w:anchor="_Toc8589">
            <w:r>
              <w:t>6.1  Class Diagram</w:t>
            </w:r>
            <w:r>
              <w:tab/>
            </w:r>
            <w:r>
              <w:fldChar w:fldCharType="begin"/>
            </w:r>
            <w:r>
              <w:instrText>PAGEREF _Toc8589 \h</w:instrText>
            </w:r>
            <w:r>
              <w:fldChar w:fldCharType="separate"/>
            </w:r>
            <w:r w:rsidR="008A40BA">
              <w:rPr>
                <w:noProof/>
              </w:rPr>
              <w:t>6</w:t>
            </w:r>
            <w:r>
              <w:fldChar w:fldCharType="end"/>
            </w:r>
          </w:hyperlink>
        </w:p>
        <w:p w14:paraId="063ADC1C" w14:textId="753D4A26" w:rsidR="0028284E" w:rsidRDefault="00FE6383">
          <w:pPr>
            <w:pStyle w:val="TOC1"/>
            <w:tabs>
              <w:tab w:val="right" w:leader="dot" w:pos="9411"/>
            </w:tabs>
          </w:pPr>
          <w:hyperlink w:anchor="_Toc8590">
            <w:r>
              <w:t>7  Project Reflection</w:t>
            </w:r>
            <w:r>
              <w:tab/>
            </w:r>
            <w:r>
              <w:fldChar w:fldCharType="begin"/>
            </w:r>
            <w:r>
              <w:instrText>PAGEREF _Toc8590 \h</w:instrText>
            </w:r>
            <w:r>
              <w:fldChar w:fldCharType="separate"/>
            </w:r>
            <w:r w:rsidR="008A40BA">
              <w:rPr>
                <w:noProof/>
              </w:rPr>
              <w:t>6</w:t>
            </w:r>
            <w:r>
              <w:fldChar w:fldCharType="end"/>
            </w:r>
          </w:hyperlink>
        </w:p>
        <w:p w14:paraId="1B1ADA0B" w14:textId="39AEA65B" w:rsidR="0028284E" w:rsidRDefault="00FE6383">
          <w:pPr>
            <w:pStyle w:val="TOC1"/>
            <w:tabs>
              <w:tab w:val="right" w:leader="dot" w:pos="9411"/>
            </w:tabs>
          </w:pPr>
          <w:hyperlink w:anchor="_Toc8591">
            <w:r>
              <w:t>8  Project Conclusion/Resul</w:t>
            </w:r>
            <w:r>
              <w:t>ts</w:t>
            </w:r>
            <w:r>
              <w:tab/>
            </w:r>
            <w:r>
              <w:fldChar w:fldCharType="begin"/>
            </w:r>
            <w:r>
              <w:instrText>PAGEREF _Toc8591 \h</w:instrText>
            </w:r>
            <w:r>
              <w:fldChar w:fldCharType="separate"/>
            </w:r>
            <w:r w:rsidR="008A40BA">
              <w:rPr>
                <w:noProof/>
              </w:rPr>
              <w:t>6</w:t>
            </w:r>
            <w:r>
              <w:fldChar w:fldCharType="end"/>
            </w:r>
          </w:hyperlink>
        </w:p>
        <w:p w14:paraId="702B907D" w14:textId="77777777" w:rsidR="0028284E" w:rsidRDefault="00FE6383">
          <w:r>
            <w:fldChar w:fldCharType="end"/>
          </w:r>
        </w:p>
      </w:sdtContent>
    </w:sdt>
    <w:p w14:paraId="525309F7" w14:textId="77777777" w:rsidR="0028284E" w:rsidRDefault="00FE6383">
      <w:pPr>
        <w:spacing w:after="405" w:line="259" w:lineRule="auto"/>
        <w:ind w:left="0" w:firstLine="0"/>
      </w:pPr>
      <w:r>
        <w:t xml:space="preserve"> </w:t>
      </w:r>
    </w:p>
    <w:p w14:paraId="56B21AA0" w14:textId="77777777" w:rsidR="0028284E" w:rsidRDefault="00FE6383">
      <w:pPr>
        <w:spacing w:after="191" w:line="259" w:lineRule="auto"/>
        <w:ind w:left="0" w:firstLine="0"/>
      </w:pPr>
      <w:r>
        <w:rPr>
          <w:sz w:val="48"/>
        </w:rPr>
        <w:t xml:space="preserve"> </w:t>
      </w:r>
    </w:p>
    <w:p w14:paraId="09B45A6C" w14:textId="77777777" w:rsidR="0028284E" w:rsidRDefault="00FE6383">
      <w:pPr>
        <w:spacing w:after="0" w:line="259" w:lineRule="auto"/>
        <w:ind w:left="0" w:firstLine="0"/>
      </w:pPr>
      <w:r>
        <w:rPr>
          <w:b/>
          <w:i/>
          <w:sz w:val="48"/>
        </w:rPr>
        <w:t xml:space="preserve"> </w:t>
      </w:r>
      <w:r>
        <w:rPr>
          <w:b/>
          <w:i/>
          <w:sz w:val="48"/>
        </w:rPr>
        <w:tab/>
        <w:t xml:space="preserve"> </w:t>
      </w:r>
    </w:p>
    <w:p w14:paraId="66FDA318" w14:textId="77777777" w:rsidR="0028284E" w:rsidRDefault="00FE6383">
      <w:pPr>
        <w:pStyle w:val="Heading1"/>
        <w:ind w:left="417" w:hanging="432"/>
      </w:pPr>
      <w:bookmarkStart w:id="0" w:name="_Toc8580"/>
      <w:r>
        <w:lastRenderedPageBreak/>
        <w:t xml:space="preserve">Introduction </w:t>
      </w:r>
      <w:bookmarkEnd w:id="0"/>
    </w:p>
    <w:p w14:paraId="2B66C2F6" w14:textId="77777777" w:rsidR="0028284E" w:rsidRDefault="00FE6383">
      <w:pPr>
        <w:spacing w:after="224" w:line="259" w:lineRule="auto"/>
        <w:ind w:left="432" w:firstLine="0"/>
      </w:pPr>
      <w:r>
        <w:rPr>
          <w:rFonts w:ascii="Arial" w:eastAsia="Arial" w:hAnsi="Arial" w:cs="Arial"/>
          <w:sz w:val="24"/>
        </w:rPr>
        <w:t xml:space="preserve">This term project is a game with two players that fight against each other using tanks.  </w:t>
      </w:r>
    </w:p>
    <w:p w14:paraId="205218C8" w14:textId="77777777" w:rsidR="0028284E" w:rsidRDefault="00FE6383">
      <w:pPr>
        <w:pStyle w:val="Heading2"/>
        <w:spacing w:after="0"/>
        <w:ind w:left="561" w:hanging="576"/>
      </w:pPr>
      <w:bookmarkStart w:id="1" w:name="_Toc8581"/>
      <w:r>
        <w:rPr>
          <w:b w:val="0"/>
          <w:color w:val="2F5496"/>
          <w:sz w:val="26"/>
        </w:rPr>
        <w:t xml:space="preserve">Project Overview </w:t>
      </w:r>
      <w:bookmarkEnd w:id="1"/>
    </w:p>
    <w:p w14:paraId="088D7A17" w14:textId="77777777" w:rsidR="0028284E" w:rsidRDefault="00FE6383">
      <w:pPr>
        <w:spacing w:after="241"/>
        <w:ind w:left="586" w:right="42"/>
      </w:pPr>
      <w:r>
        <w:t>We needed to create two tanks th</w:t>
      </w:r>
      <w:r>
        <w:t>at could shoot each other, where the bullets they shoot could collide into walls, and the enemy tank. We also needed to create three different power-ups that would influence the flow of the game. One power-up can heal you back to full health, another one w</w:t>
      </w:r>
      <w:r>
        <w:t xml:space="preserve">ill give you rockets you can fire that will do twice the damage of a normal tank shell, and the last power-up will give your tank twice the speed.  </w:t>
      </w:r>
    </w:p>
    <w:p w14:paraId="36917822" w14:textId="77777777" w:rsidR="0028284E" w:rsidRDefault="00FE6383">
      <w:pPr>
        <w:pStyle w:val="Heading2"/>
        <w:spacing w:after="0"/>
        <w:ind w:left="561" w:hanging="576"/>
      </w:pPr>
      <w:bookmarkStart w:id="2" w:name="_Toc8582"/>
      <w:r>
        <w:rPr>
          <w:b w:val="0"/>
          <w:color w:val="2F5496"/>
          <w:sz w:val="26"/>
        </w:rPr>
        <w:t xml:space="preserve">Technical Overview </w:t>
      </w:r>
      <w:bookmarkEnd w:id="2"/>
    </w:p>
    <w:p w14:paraId="05BA778A" w14:textId="77777777" w:rsidR="0028284E" w:rsidRDefault="00FE6383">
      <w:pPr>
        <w:ind w:left="586" w:right="42"/>
      </w:pPr>
      <w:r>
        <w:t>For this project, we were given a skeleton code that we had to fill out the missing pieces until it became a fully functioning game. it was very helpful to use abstractions for creating the necessary classes to build this project. It was recommended to cre</w:t>
      </w:r>
      <w:r>
        <w:t xml:space="preserve">ate an abstract class </w:t>
      </w:r>
      <w:r>
        <w:t>“</w:t>
      </w:r>
      <w:proofErr w:type="spellStart"/>
      <w:r>
        <w:t>GameObject</w:t>
      </w:r>
      <w:proofErr w:type="spellEnd"/>
      <w:r>
        <w:t>”</w:t>
      </w:r>
      <w:r>
        <w:t xml:space="preserve"> that would be extended by the </w:t>
      </w:r>
      <w:r>
        <w:t>“</w:t>
      </w:r>
      <w:r>
        <w:t>Tank</w:t>
      </w:r>
      <w:r>
        <w:t>”</w:t>
      </w:r>
      <w:r>
        <w:t xml:space="preserve">, </w:t>
      </w:r>
      <w:r>
        <w:t>“</w:t>
      </w:r>
      <w:r>
        <w:t>Bullet</w:t>
      </w:r>
      <w:r>
        <w:t>”</w:t>
      </w:r>
      <w:r>
        <w:t xml:space="preserve"> classes, </w:t>
      </w:r>
      <w:r>
        <w:t>“</w:t>
      </w:r>
      <w:r>
        <w:t>Power Up</w:t>
      </w:r>
      <w:r>
        <w:t>”</w:t>
      </w:r>
      <w:r>
        <w:t xml:space="preserve"> classes, and the </w:t>
      </w:r>
      <w:r>
        <w:t>“</w:t>
      </w:r>
      <w:r>
        <w:t>Wall</w:t>
      </w:r>
      <w:r>
        <w:t>”</w:t>
      </w:r>
      <w:r>
        <w:t xml:space="preserve"> classes because many of these classes share the same methods, albeit some minor changes </w:t>
      </w:r>
      <w:r>
        <w:t xml:space="preserve">to fit their intended purpose.  </w:t>
      </w:r>
    </w:p>
    <w:p w14:paraId="5D888BAC" w14:textId="77777777" w:rsidR="0028284E" w:rsidRDefault="00FE6383">
      <w:pPr>
        <w:spacing w:after="1"/>
        <w:ind w:left="586" w:right="42"/>
      </w:pPr>
      <w:r>
        <w:t xml:space="preserve">By making all of these have the base of </w:t>
      </w:r>
      <w:r>
        <w:t>“</w:t>
      </w:r>
      <w:proofErr w:type="spellStart"/>
      <w:r>
        <w:t>GameObject</w:t>
      </w:r>
      <w:proofErr w:type="spellEnd"/>
      <w:r>
        <w:t>”</w:t>
      </w:r>
      <w:r>
        <w:t xml:space="preserve"> I was able to create an </w:t>
      </w:r>
      <w:proofErr w:type="spellStart"/>
      <w:r>
        <w:t>ArrayList</w:t>
      </w:r>
      <w:proofErr w:type="spellEnd"/>
      <w:r>
        <w:t xml:space="preserve"> of </w:t>
      </w:r>
      <w:proofErr w:type="spellStart"/>
      <w:r>
        <w:t>GameObjects</w:t>
      </w:r>
      <w:proofErr w:type="spellEnd"/>
      <w:r>
        <w:t xml:space="preserve"> to make it easier to keep track of everything that would be created and drawn in the main program. The only exception is </w:t>
      </w:r>
      <w:r>
        <w:t xml:space="preserve">that the Tank classes have their </w:t>
      </w:r>
      <w:proofErr w:type="spellStart"/>
      <w:r>
        <w:t>ArrayList</w:t>
      </w:r>
      <w:proofErr w:type="spellEnd"/>
      <w:r>
        <w:t xml:space="preserve"> of </w:t>
      </w:r>
    </w:p>
    <w:p w14:paraId="5A633B92" w14:textId="77777777" w:rsidR="0028284E" w:rsidRDefault="00FE6383">
      <w:pPr>
        <w:spacing w:after="242"/>
        <w:ind w:left="586" w:right="42"/>
      </w:pPr>
      <w:proofErr w:type="spellStart"/>
      <w:r>
        <w:t>GameObjects</w:t>
      </w:r>
      <w:proofErr w:type="spellEnd"/>
      <w:r>
        <w:t xml:space="preserve"> for the bullets that they shoot. This made it easier for me to keep track of which tank was shooting which bullet. To check for the tank, and bullet collision, I created a new class called </w:t>
      </w:r>
      <w:r>
        <w:t>“</w:t>
      </w:r>
      <w:proofErr w:type="spellStart"/>
      <w:r>
        <w:t>Collisi</w:t>
      </w:r>
      <w:r>
        <w:t>onDetection</w:t>
      </w:r>
      <w:proofErr w:type="spellEnd"/>
      <w:r>
        <w:t>”</w:t>
      </w:r>
      <w:r>
        <w:t xml:space="preserve">.  </w:t>
      </w:r>
    </w:p>
    <w:p w14:paraId="2BF13412" w14:textId="77777777" w:rsidR="0028284E" w:rsidRDefault="00FE6383">
      <w:pPr>
        <w:pStyle w:val="Heading2"/>
        <w:spacing w:after="0"/>
        <w:ind w:left="561" w:hanging="576"/>
      </w:pPr>
      <w:bookmarkStart w:id="3" w:name="_Toc8583"/>
      <w:r>
        <w:rPr>
          <w:b w:val="0"/>
          <w:color w:val="2F5496"/>
          <w:sz w:val="26"/>
        </w:rPr>
        <w:t xml:space="preserve">Summary of Work Completed </w:t>
      </w:r>
      <w:bookmarkEnd w:id="3"/>
    </w:p>
    <w:tbl>
      <w:tblPr>
        <w:tblStyle w:val="TableGrid"/>
        <w:tblW w:w="9351" w:type="dxa"/>
        <w:tblInd w:w="5" w:type="dxa"/>
        <w:tblCellMar>
          <w:top w:w="47" w:type="dxa"/>
          <w:left w:w="107" w:type="dxa"/>
          <w:bottom w:w="0" w:type="dxa"/>
          <w:right w:w="115" w:type="dxa"/>
        </w:tblCellMar>
        <w:tblLook w:val="04A0" w:firstRow="1" w:lastRow="0" w:firstColumn="1" w:lastColumn="0" w:noHBand="0" w:noVBand="1"/>
      </w:tblPr>
      <w:tblGrid>
        <w:gridCol w:w="4677"/>
        <w:gridCol w:w="4674"/>
      </w:tblGrid>
      <w:tr w:rsidR="0028284E" w14:paraId="6B987092" w14:textId="77777777">
        <w:trPr>
          <w:trHeight w:val="282"/>
        </w:trPr>
        <w:tc>
          <w:tcPr>
            <w:tcW w:w="4677" w:type="dxa"/>
            <w:tcBorders>
              <w:top w:val="single" w:sz="4" w:space="0" w:color="000000"/>
              <w:left w:val="single" w:sz="4" w:space="0" w:color="000000"/>
              <w:bottom w:val="single" w:sz="4" w:space="0" w:color="000000"/>
              <w:right w:val="single" w:sz="4" w:space="0" w:color="000000"/>
            </w:tcBorders>
          </w:tcPr>
          <w:p w14:paraId="5F675CD2" w14:textId="77777777" w:rsidR="0028284E" w:rsidRDefault="00FE6383">
            <w:pPr>
              <w:spacing w:after="0" w:line="259" w:lineRule="auto"/>
              <w:ind w:left="1" w:firstLine="0"/>
            </w:pPr>
            <w:r>
              <w:t xml:space="preserve">Requirement </w:t>
            </w:r>
          </w:p>
        </w:tc>
        <w:tc>
          <w:tcPr>
            <w:tcW w:w="4674" w:type="dxa"/>
            <w:tcBorders>
              <w:top w:val="single" w:sz="4" w:space="0" w:color="000000"/>
              <w:left w:val="single" w:sz="4" w:space="0" w:color="000000"/>
              <w:bottom w:val="single" w:sz="4" w:space="0" w:color="000000"/>
              <w:right w:val="single" w:sz="4" w:space="0" w:color="000000"/>
            </w:tcBorders>
          </w:tcPr>
          <w:p w14:paraId="1B60CCAB" w14:textId="77777777" w:rsidR="0028284E" w:rsidRDefault="00FE6383">
            <w:pPr>
              <w:spacing w:after="0" w:line="259" w:lineRule="auto"/>
              <w:ind w:left="0" w:firstLine="0"/>
            </w:pPr>
            <w:r>
              <w:t xml:space="preserve">Fulfillment  </w:t>
            </w:r>
          </w:p>
        </w:tc>
      </w:tr>
      <w:tr w:rsidR="0028284E" w14:paraId="5954E418" w14:textId="77777777">
        <w:trPr>
          <w:trHeight w:val="277"/>
        </w:trPr>
        <w:tc>
          <w:tcPr>
            <w:tcW w:w="4677" w:type="dxa"/>
            <w:tcBorders>
              <w:top w:val="single" w:sz="4" w:space="0" w:color="000000"/>
              <w:left w:val="single" w:sz="4" w:space="0" w:color="000000"/>
              <w:bottom w:val="single" w:sz="4" w:space="0" w:color="000000"/>
              <w:right w:val="single" w:sz="4" w:space="0" w:color="000000"/>
            </w:tcBorders>
          </w:tcPr>
          <w:p w14:paraId="52237092" w14:textId="77777777" w:rsidR="0028284E" w:rsidRDefault="00FE6383">
            <w:pPr>
              <w:spacing w:after="0" w:line="259" w:lineRule="auto"/>
              <w:ind w:left="1" w:firstLine="0"/>
            </w:pPr>
            <w:r>
              <w:t xml:space="preserve">Starting screen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34A281A8" w14:textId="77777777" w:rsidR="0028284E" w:rsidRDefault="00FE6383">
            <w:pPr>
              <w:spacing w:after="0" w:line="259" w:lineRule="auto"/>
              <w:ind w:left="0" w:firstLine="0"/>
            </w:pPr>
            <w:r>
              <w:t xml:space="preserve"> </w:t>
            </w:r>
          </w:p>
        </w:tc>
      </w:tr>
      <w:tr w:rsidR="0028284E" w14:paraId="358DD791"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28BF534C" w14:textId="77777777" w:rsidR="0028284E" w:rsidRDefault="00FE6383">
            <w:pPr>
              <w:spacing w:after="0" w:line="259" w:lineRule="auto"/>
              <w:ind w:left="1" w:firstLine="0"/>
            </w:pPr>
            <w:r>
              <w:t xml:space="preserve">Ending screen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4EEB57A3" w14:textId="77777777" w:rsidR="0028284E" w:rsidRDefault="00FE6383">
            <w:pPr>
              <w:spacing w:after="0" w:line="259" w:lineRule="auto"/>
              <w:ind w:left="0" w:firstLine="0"/>
            </w:pPr>
            <w:r>
              <w:t xml:space="preserve"> </w:t>
            </w:r>
          </w:p>
        </w:tc>
      </w:tr>
      <w:tr w:rsidR="0028284E" w14:paraId="665BB97C"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1D9396DE" w14:textId="77777777" w:rsidR="0028284E" w:rsidRDefault="00FE6383">
            <w:pPr>
              <w:spacing w:after="0" w:line="259" w:lineRule="auto"/>
              <w:ind w:left="1" w:firstLine="0"/>
            </w:pPr>
            <w:r>
              <w:t xml:space="preserve">Two player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420F772C" w14:textId="77777777" w:rsidR="0028284E" w:rsidRDefault="00FE6383">
            <w:pPr>
              <w:spacing w:after="0" w:line="259" w:lineRule="auto"/>
              <w:ind w:left="0" w:firstLine="0"/>
            </w:pPr>
            <w:r>
              <w:t xml:space="preserve"> </w:t>
            </w:r>
          </w:p>
        </w:tc>
      </w:tr>
      <w:tr w:rsidR="0028284E" w14:paraId="784665FC"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67E7B677" w14:textId="77777777" w:rsidR="0028284E" w:rsidRDefault="00FE6383">
            <w:pPr>
              <w:spacing w:after="0" w:line="259" w:lineRule="auto"/>
              <w:ind w:left="1" w:firstLine="0"/>
            </w:pPr>
            <w:r>
              <w:t xml:space="preserve">Tanks can move forward and backward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3F4FED10" w14:textId="77777777" w:rsidR="0028284E" w:rsidRDefault="00FE6383">
            <w:pPr>
              <w:spacing w:after="0" w:line="259" w:lineRule="auto"/>
              <w:ind w:left="0" w:firstLine="0"/>
            </w:pPr>
            <w:r>
              <w:t xml:space="preserve"> </w:t>
            </w:r>
          </w:p>
        </w:tc>
      </w:tr>
      <w:tr w:rsidR="0028284E" w14:paraId="558432F4"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3FC37952" w14:textId="77777777" w:rsidR="0028284E" w:rsidRDefault="00FE6383">
            <w:pPr>
              <w:spacing w:after="0" w:line="259" w:lineRule="auto"/>
              <w:ind w:left="1" w:firstLine="0"/>
            </w:pPr>
            <w:r>
              <w:t xml:space="preserve">Tanks can rotate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49121388" w14:textId="77777777" w:rsidR="0028284E" w:rsidRDefault="00FE6383">
            <w:pPr>
              <w:spacing w:after="0" w:line="259" w:lineRule="auto"/>
              <w:ind w:left="0" w:firstLine="0"/>
            </w:pPr>
            <w:r>
              <w:t xml:space="preserve"> </w:t>
            </w:r>
          </w:p>
        </w:tc>
      </w:tr>
      <w:tr w:rsidR="0028284E" w14:paraId="49E9FC0C"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4BA39FB8" w14:textId="77777777" w:rsidR="0028284E" w:rsidRDefault="00FE6383">
            <w:pPr>
              <w:spacing w:after="0" w:line="259" w:lineRule="auto"/>
              <w:ind w:left="1" w:firstLine="0"/>
            </w:pPr>
            <w:r>
              <w:t xml:space="preserve">Split screen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5F3330F4" w14:textId="77777777" w:rsidR="0028284E" w:rsidRDefault="00FE6383">
            <w:pPr>
              <w:spacing w:after="0" w:line="259" w:lineRule="auto"/>
              <w:ind w:left="0" w:firstLine="0"/>
            </w:pPr>
            <w:r>
              <w:t xml:space="preserve"> </w:t>
            </w:r>
          </w:p>
        </w:tc>
      </w:tr>
      <w:tr w:rsidR="0028284E" w14:paraId="175BF2D8"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3077386B" w14:textId="77777777" w:rsidR="0028284E" w:rsidRDefault="00FE6383">
            <w:pPr>
              <w:spacing w:after="0" w:line="259" w:lineRule="auto"/>
              <w:ind w:left="1" w:firstLine="0"/>
            </w:pPr>
            <w:proofErr w:type="spellStart"/>
            <w:r>
              <w:t>Minimap</w:t>
            </w:r>
            <w:proofErr w:type="spellEnd"/>
            <w:r>
              <w:t xml:space="preserve">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68BC3577" w14:textId="77777777" w:rsidR="0028284E" w:rsidRDefault="00FE6383">
            <w:pPr>
              <w:spacing w:after="0" w:line="259" w:lineRule="auto"/>
              <w:ind w:left="0" w:firstLine="0"/>
            </w:pPr>
            <w:r>
              <w:t xml:space="preserve"> </w:t>
            </w:r>
          </w:p>
        </w:tc>
      </w:tr>
      <w:tr w:rsidR="0028284E" w14:paraId="4F649374"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3D800F6D" w14:textId="77777777" w:rsidR="0028284E" w:rsidRDefault="00FE6383">
            <w:pPr>
              <w:spacing w:after="0" w:line="259" w:lineRule="auto"/>
              <w:ind w:left="1" w:firstLine="0"/>
            </w:pPr>
            <w:r>
              <w:t xml:space="preserve">Health bars for tank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74DCA2F5" w14:textId="77777777" w:rsidR="0028284E" w:rsidRDefault="00FE6383">
            <w:pPr>
              <w:spacing w:after="0" w:line="259" w:lineRule="auto"/>
              <w:ind w:left="0" w:firstLine="0"/>
            </w:pPr>
            <w:r>
              <w:t xml:space="preserve"> </w:t>
            </w:r>
          </w:p>
        </w:tc>
      </w:tr>
      <w:tr w:rsidR="0028284E" w14:paraId="707C499B" w14:textId="77777777">
        <w:trPr>
          <w:trHeight w:val="279"/>
        </w:trPr>
        <w:tc>
          <w:tcPr>
            <w:tcW w:w="4677" w:type="dxa"/>
            <w:tcBorders>
              <w:top w:val="single" w:sz="4" w:space="0" w:color="000000"/>
              <w:left w:val="single" w:sz="4" w:space="0" w:color="000000"/>
              <w:bottom w:val="single" w:sz="4" w:space="0" w:color="000000"/>
              <w:right w:val="single" w:sz="4" w:space="0" w:color="000000"/>
            </w:tcBorders>
          </w:tcPr>
          <w:p w14:paraId="6079AC1F" w14:textId="77777777" w:rsidR="0028284E" w:rsidRDefault="00FE6383">
            <w:pPr>
              <w:spacing w:after="0" w:line="259" w:lineRule="auto"/>
              <w:ind w:left="1" w:firstLine="0"/>
            </w:pPr>
            <w:r>
              <w:t xml:space="preserve">Number of lives for each tank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36CCF914" w14:textId="77777777" w:rsidR="0028284E" w:rsidRDefault="00FE6383">
            <w:pPr>
              <w:spacing w:after="0" w:line="259" w:lineRule="auto"/>
              <w:ind w:left="0" w:firstLine="0"/>
            </w:pPr>
            <w:r>
              <w:t xml:space="preserve"> </w:t>
            </w:r>
          </w:p>
        </w:tc>
      </w:tr>
      <w:tr w:rsidR="0028284E" w14:paraId="0403CDC8"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6B20BB3D" w14:textId="77777777" w:rsidR="0028284E" w:rsidRDefault="00FE6383">
            <w:pPr>
              <w:spacing w:after="0" w:line="259" w:lineRule="auto"/>
              <w:ind w:left="1" w:firstLine="0"/>
            </w:pPr>
            <w:r>
              <w:t xml:space="preserve">3 different power-up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61BBFDC8" w14:textId="77777777" w:rsidR="0028284E" w:rsidRDefault="00FE6383">
            <w:pPr>
              <w:spacing w:after="0" w:line="259" w:lineRule="auto"/>
              <w:ind w:left="0" w:firstLine="0"/>
            </w:pPr>
            <w:r>
              <w:t xml:space="preserve"> </w:t>
            </w:r>
          </w:p>
        </w:tc>
      </w:tr>
      <w:tr w:rsidR="0028284E" w14:paraId="77248E8D"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20FA2941" w14:textId="77777777" w:rsidR="0028284E" w:rsidRDefault="00FE6383">
            <w:pPr>
              <w:spacing w:after="0" w:line="259" w:lineRule="auto"/>
              <w:ind w:left="1" w:firstLine="0"/>
            </w:pPr>
            <w:r>
              <w:t xml:space="preserve">Unbreakable wall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380D73E9" w14:textId="77777777" w:rsidR="0028284E" w:rsidRDefault="00FE6383">
            <w:pPr>
              <w:spacing w:after="0" w:line="259" w:lineRule="auto"/>
              <w:ind w:left="0" w:firstLine="0"/>
            </w:pPr>
            <w:r>
              <w:t xml:space="preserve"> </w:t>
            </w:r>
          </w:p>
        </w:tc>
      </w:tr>
      <w:tr w:rsidR="0028284E" w14:paraId="054C8D36"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507DC06A" w14:textId="77777777" w:rsidR="0028284E" w:rsidRDefault="00FE6383">
            <w:pPr>
              <w:spacing w:after="0" w:line="259" w:lineRule="auto"/>
              <w:ind w:left="1" w:firstLine="0"/>
            </w:pPr>
            <w:r>
              <w:t xml:space="preserve">Breakable wall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034B92D4" w14:textId="77777777" w:rsidR="0028284E" w:rsidRDefault="00FE6383">
            <w:pPr>
              <w:spacing w:after="0" w:line="259" w:lineRule="auto"/>
              <w:ind w:left="0" w:firstLine="0"/>
            </w:pPr>
            <w:r>
              <w:t xml:space="preserve"> </w:t>
            </w:r>
          </w:p>
        </w:tc>
      </w:tr>
      <w:tr w:rsidR="0028284E" w14:paraId="078B2158" w14:textId="77777777">
        <w:trPr>
          <w:trHeight w:val="280"/>
        </w:trPr>
        <w:tc>
          <w:tcPr>
            <w:tcW w:w="4677" w:type="dxa"/>
            <w:tcBorders>
              <w:top w:val="single" w:sz="4" w:space="0" w:color="000000"/>
              <w:left w:val="single" w:sz="4" w:space="0" w:color="000000"/>
              <w:bottom w:val="single" w:sz="4" w:space="0" w:color="000000"/>
              <w:right w:val="single" w:sz="4" w:space="0" w:color="000000"/>
            </w:tcBorders>
          </w:tcPr>
          <w:p w14:paraId="64D1FAF4" w14:textId="77777777" w:rsidR="0028284E" w:rsidRDefault="00FE6383">
            <w:pPr>
              <w:spacing w:after="0" w:line="259" w:lineRule="auto"/>
              <w:ind w:left="1" w:firstLine="0"/>
            </w:pPr>
            <w:r>
              <w:t xml:space="preserve">Bullets collide with wall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66954529" w14:textId="77777777" w:rsidR="0028284E" w:rsidRDefault="00FE6383">
            <w:pPr>
              <w:spacing w:after="0" w:line="259" w:lineRule="auto"/>
              <w:ind w:left="0" w:firstLine="0"/>
            </w:pPr>
            <w:r>
              <w:t xml:space="preserve"> </w:t>
            </w:r>
          </w:p>
        </w:tc>
      </w:tr>
      <w:tr w:rsidR="0028284E" w14:paraId="6F3109EB" w14:textId="77777777">
        <w:trPr>
          <w:trHeight w:val="278"/>
        </w:trPr>
        <w:tc>
          <w:tcPr>
            <w:tcW w:w="4677" w:type="dxa"/>
            <w:tcBorders>
              <w:top w:val="single" w:sz="4" w:space="0" w:color="000000"/>
              <w:left w:val="single" w:sz="4" w:space="0" w:color="000000"/>
              <w:bottom w:val="single" w:sz="4" w:space="0" w:color="000000"/>
              <w:right w:val="single" w:sz="4" w:space="0" w:color="000000"/>
            </w:tcBorders>
          </w:tcPr>
          <w:p w14:paraId="7F8AF293" w14:textId="77777777" w:rsidR="0028284E" w:rsidRDefault="00FE6383">
            <w:pPr>
              <w:spacing w:after="0" w:line="259" w:lineRule="auto"/>
              <w:ind w:left="1" w:firstLine="0"/>
            </w:pPr>
            <w:r>
              <w:lastRenderedPageBreak/>
              <w:t xml:space="preserve">Bullets collide with tanks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1088E7CB" w14:textId="77777777" w:rsidR="0028284E" w:rsidRDefault="00FE6383">
            <w:pPr>
              <w:spacing w:after="0" w:line="259" w:lineRule="auto"/>
              <w:ind w:left="0" w:firstLine="0"/>
            </w:pPr>
            <w:r>
              <w:t xml:space="preserve"> </w:t>
            </w:r>
          </w:p>
        </w:tc>
      </w:tr>
      <w:tr w:rsidR="0028284E" w14:paraId="5DEE75A4" w14:textId="77777777">
        <w:trPr>
          <w:trHeight w:val="280"/>
        </w:trPr>
        <w:tc>
          <w:tcPr>
            <w:tcW w:w="4677" w:type="dxa"/>
            <w:tcBorders>
              <w:top w:val="single" w:sz="4" w:space="0" w:color="000000"/>
              <w:left w:val="single" w:sz="4" w:space="0" w:color="000000"/>
              <w:bottom w:val="single" w:sz="4" w:space="0" w:color="000000"/>
              <w:right w:val="single" w:sz="4" w:space="0" w:color="000000"/>
            </w:tcBorders>
          </w:tcPr>
          <w:p w14:paraId="47567EE5" w14:textId="77777777" w:rsidR="0028284E" w:rsidRDefault="00FE6383">
            <w:pPr>
              <w:spacing w:after="0" w:line="259" w:lineRule="auto"/>
              <w:ind w:left="1" w:firstLine="0"/>
            </w:pPr>
            <w:r>
              <w:t xml:space="preserve">JAR file in the JAR folder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5C4F0137" w14:textId="77777777" w:rsidR="0028284E" w:rsidRDefault="00FE6383">
            <w:pPr>
              <w:spacing w:after="0" w:line="259" w:lineRule="auto"/>
              <w:ind w:left="0" w:firstLine="0"/>
            </w:pPr>
            <w:r>
              <w:t xml:space="preserve"> </w:t>
            </w:r>
          </w:p>
        </w:tc>
      </w:tr>
      <w:tr w:rsidR="0028284E" w14:paraId="3C7705EF" w14:textId="77777777">
        <w:trPr>
          <w:trHeight w:val="277"/>
        </w:trPr>
        <w:tc>
          <w:tcPr>
            <w:tcW w:w="4677" w:type="dxa"/>
            <w:tcBorders>
              <w:top w:val="single" w:sz="4" w:space="0" w:color="000000"/>
              <w:left w:val="single" w:sz="4" w:space="0" w:color="000000"/>
              <w:bottom w:val="single" w:sz="4" w:space="0" w:color="000000"/>
              <w:right w:val="single" w:sz="4" w:space="0" w:color="000000"/>
            </w:tcBorders>
          </w:tcPr>
          <w:p w14:paraId="20240C8A" w14:textId="77777777" w:rsidR="0028284E" w:rsidRDefault="00FE6383">
            <w:pPr>
              <w:spacing w:after="0" w:line="259" w:lineRule="auto"/>
              <w:ind w:left="1" w:firstLine="0"/>
            </w:pPr>
            <w:r>
              <w:t xml:space="preserve">README.md filled out </w:t>
            </w:r>
          </w:p>
        </w:tc>
        <w:tc>
          <w:tcPr>
            <w:tcW w:w="4674" w:type="dxa"/>
            <w:tcBorders>
              <w:top w:val="single" w:sz="4" w:space="0" w:color="000000"/>
              <w:left w:val="single" w:sz="4" w:space="0" w:color="000000"/>
              <w:bottom w:val="single" w:sz="4" w:space="0" w:color="000000"/>
              <w:right w:val="single" w:sz="4" w:space="0" w:color="000000"/>
            </w:tcBorders>
            <w:shd w:val="clear" w:color="auto" w:fill="70AD47"/>
          </w:tcPr>
          <w:p w14:paraId="2201DC8E" w14:textId="77777777" w:rsidR="0028284E" w:rsidRDefault="00FE6383">
            <w:pPr>
              <w:spacing w:after="0" w:line="259" w:lineRule="auto"/>
              <w:ind w:left="0" w:firstLine="0"/>
            </w:pPr>
            <w:r>
              <w:t xml:space="preserve"> </w:t>
            </w:r>
          </w:p>
        </w:tc>
      </w:tr>
    </w:tbl>
    <w:p w14:paraId="3D2B6D34" w14:textId="77777777" w:rsidR="0028284E" w:rsidRDefault="00FE6383">
      <w:pPr>
        <w:spacing w:after="0" w:line="259" w:lineRule="auto"/>
        <w:ind w:left="0" w:firstLine="0"/>
      </w:pPr>
      <w:r>
        <w:t xml:space="preserve"> </w:t>
      </w:r>
    </w:p>
    <w:p w14:paraId="46093364" w14:textId="77777777" w:rsidR="0028284E" w:rsidRDefault="00FE6383">
      <w:pPr>
        <w:pStyle w:val="Heading1"/>
        <w:ind w:left="417" w:hanging="432"/>
      </w:pPr>
      <w:bookmarkStart w:id="4" w:name="_Toc8584"/>
      <w:r>
        <w:t xml:space="preserve">Development Environment </w:t>
      </w:r>
      <w:bookmarkEnd w:id="4"/>
    </w:p>
    <w:p w14:paraId="6A055273" w14:textId="77777777" w:rsidR="0028284E" w:rsidRDefault="00FE6383">
      <w:pPr>
        <w:ind w:left="427" w:right="42"/>
      </w:pPr>
      <w:r>
        <w:t xml:space="preserve">IntelliJ Ultimate Edition </w:t>
      </w:r>
    </w:p>
    <w:p w14:paraId="6938FEC9" w14:textId="77777777" w:rsidR="0028284E" w:rsidRDefault="00FE6383">
      <w:pPr>
        <w:spacing w:after="383"/>
        <w:ind w:left="427" w:right="42"/>
      </w:pPr>
      <w:r>
        <w:t xml:space="preserve">OpenJDK 16: version 16.0.1 </w:t>
      </w:r>
    </w:p>
    <w:p w14:paraId="4A934C45" w14:textId="77777777" w:rsidR="0028284E" w:rsidRDefault="00FE6383">
      <w:pPr>
        <w:pStyle w:val="Heading1"/>
        <w:ind w:left="417" w:hanging="432"/>
      </w:pPr>
      <w:bookmarkStart w:id="5" w:name="_Toc8585"/>
      <w:r>
        <w:t xml:space="preserve">How to Build/Import your Project </w:t>
      </w:r>
      <w:bookmarkEnd w:id="5"/>
    </w:p>
    <w:p w14:paraId="0FE1D873" w14:textId="77777777" w:rsidR="0028284E" w:rsidRDefault="00FE6383">
      <w:pPr>
        <w:ind w:left="427" w:right="42"/>
      </w:pPr>
      <w:r>
        <w:t xml:space="preserve">To import the project, </w:t>
      </w:r>
      <w:r>
        <w:t>“</w:t>
      </w:r>
      <w:r>
        <w:t>open project</w:t>
      </w:r>
      <w:r>
        <w:t>”</w:t>
      </w:r>
      <w:r>
        <w:t xml:space="preserve"> and pick the folder </w:t>
      </w:r>
      <w:r>
        <w:t>“</w:t>
      </w:r>
      <w:r>
        <w:t>csc413-tankgame-swu465</w:t>
      </w:r>
      <w:r>
        <w:t>”</w:t>
      </w:r>
      <w:r>
        <w:t xml:space="preserve">. </w:t>
      </w:r>
      <w:r>
        <w:t xml:space="preserve">To build the project through IntelliJ, right-click the Launcher.java and pick the </w:t>
      </w:r>
      <w:r>
        <w:t>“</w:t>
      </w:r>
      <w:r>
        <w:t xml:space="preserve">Build Module </w:t>
      </w:r>
      <w:r>
        <w:t>‘</w:t>
      </w:r>
      <w:r>
        <w:t>csc413-tankgameswu465</w:t>
      </w:r>
      <w:r>
        <w:t>’”</w:t>
      </w:r>
      <w:r>
        <w:t xml:space="preserve"> option. </w:t>
      </w:r>
    </w:p>
    <w:p w14:paraId="66395E09" w14:textId="77777777" w:rsidR="0028284E" w:rsidRDefault="00FE6383">
      <w:pPr>
        <w:spacing w:after="385"/>
        <w:ind w:left="427" w:right="42"/>
      </w:pPr>
      <w:r>
        <w:t xml:space="preserve">To build the JAR file in IntelliJ, go to </w:t>
      </w:r>
      <w:r>
        <w:t>“</w:t>
      </w:r>
      <w:r>
        <w:t xml:space="preserve">Project Structures, under </w:t>
      </w:r>
      <w:r>
        <w:t>“</w:t>
      </w:r>
      <w:r>
        <w:t>Project settings</w:t>
      </w:r>
      <w:r>
        <w:t>”</w:t>
      </w:r>
      <w:r>
        <w:t xml:space="preserve"> go-to </w:t>
      </w:r>
      <w:r>
        <w:t>“</w:t>
      </w:r>
      <w:r>
        <w:t>Artifacts</w:t>
      </w:r>
      <w:r>
        <w:t>”</w:t>
      </w:r>
      <w:r>
        <w:t xml:space="preserve">. Add a JAR file with </w:t>
      </w:r>
      <w:r>
        <w:t xml:space="preserve">the option </w:t>
      </w:r>
      <w:r>
        <w:t>“</w:t>
      </w:r>
      <w:r>
        <w:t>from Module with Dependencies</w:t>
      </w:r>
      <w:r>
        <w:t>”</w:t>
      </w:r>
      <w:r>
        <w:t xml:space="preserve">. The Module name should be csc413-tankgame-swu465. Pick the Main Class to be </w:t>
      </w:r>
      <w:r>
        <w:t>“</w:t>
      </w:r>
      <w:proofErr w:type="spellStart"/>
      <w:r>
        <w:t>tankrotationexample.Launcher</w:t>
      </w:r>
      <w:proofErr w:type="spellEnd"/>
      <w:r>
        <w:t>”</w:t>
      </w:r>
      <w:r>
        <w:t xml:space="preserve"> and hit Ok. Apply and hit OK again to exit the Project Structures screen. Now go to </w:t>
      </w:r>
      <w:r>
        <w:t>“</w:t>
      </w:r>
      <w:r>
        <w:t>Build</w:t>
      </w:r>
      <w:r>
        <w:t>”</w:t>
      </w:r>
      <w:r>
        <w:t xml:space="preserve"> and go to </w:t>
      </w:r>
      <w:r>
        <w:t>“</w:t>
      </w:r>
      <w:r>
        <w:t>Bu</w:t>
      </w:r>
      <w:r>
        <w:t>ild Artifacts</w:t>
      </w:r>
      <w:r>
        <w:t>”</w:t>
      </w:r>
      <w:r>
        <w:t xml:space="preserve"> and </w:t>
      </w:r>
      <w:r>
        <w:t>“</w:t>
      </w:r>
      <w:r>
        <w:t>Build</w:t>
      </w:r>
      <w:r>
        <w:t>”</w:t>
      </w:r>
      <w:r>
        <w:t xml:space="preserve">. </w:t>
      </w:r>
    </w:p>
    <w:p w14:paraId="41D96A31" w14:textId="77777777" w:rsidR="0028284E" w:rsidRDefault="00FE6383">
      <w:pPr>
        <w:pStyle w:val="Heading1"/>
        <w:ind w:left="417" w:hanging="432"/>
      </w:pPr>
      <w:bookmarkStart w:id="6" w:name="_Toc8586"/>
      <w:r>
        <w:t xml:space="preserve">How to Run your Project </w:t>
      </w:r>
      <w:bookmarkEnd w:id="6"/>
    </w:p>
    <w:p w14:paraId="4CCBBB5B" w14:textId="77777777" w:rsidR="0028284E" w:rsidRDefault="00FE6383">
      <w:pPr>
        <w:ind w:left="427" w:right="42"/>
      </w:pPr>
      <w:r>
        <w:t xml:space="preserve">To run the game from IntelliJ, simply right-click the Launcher.java and click on </w:t>
      </w:r>
      <w:r>
        <w:t>“</w:t>
      </w:r>
      <w:r>
        <w:t xml:space="preserve">Run </w:t>
      </w:r>
      <w:r>
        <w:t>‘</w:t>
      </w:r>
      <w:r>
        <w:t>csc413tankgame-swu465</w:t>
      </w:r>
      <w:r>
        <w:t>’”</w:t>
      </w:r>
      <w:r>
        <w:t xml:space="preserve">. </w:t>
      </w:r>
    </w:p>
    <w:p w14:paraId="3EDF7EEE" w14:textId="77777777" w:rsidR="0028284E" w:rsidRDefault="00FE6383">
      <w:pPr>
        <w:spacing w:after="385"/>
        <w:ind w:left="427" w:right="42"/>
      </w:pPr>
      <w:r>
        <w:t xml:space="preserve">The JAR file to run the project should be in the JAR folder. If you are building the JAR </w:t>
      </w:r>
      <w:r>
        <w:t xml:space="preserve">file, it will be in the </w:t>
      </w:r>
      <w:r>
        <w:t>“</w:t>
      </w:r>
      <w:r>
        <w:t>csc413-tankgame-swu465/out/artifacts/csc413_tankgame_swu465_jar</w:t>
      </w:r>
      <w:r>
        <w:t>”</w:t>
      </w:r>
      <w:r>
        <w:t xml:space="preserve"> folder. To play the game, you can double click the JAR file from IntelliJ, or right-click the JAR file and pick </w:t>
      </w:r>
      <w:r>
        <w:t>“</w:t>
      </w:r>
      <w:r>
        <w:t xml:space="preserve">Run </w:t>
      </w:r>
      <w:r>
        <w:t>‘</w:t>
      </w:r>
      <w:r>
        <w:t>csc413tankgame-swu465</w:t>
      </w:r>
      <w:r>
        <w:t>’”</w:t>
      </w:r>
      <w:r>
        <w:t xml:space="preserve">.  </w:t>
      </w:r>
    </w:p>
    <w:p w14:paraId="1F154761" w14:textId="5AD8D86B" w:rsidR="0028284E" w:rsidRDefault="0060335E">
      <w:pPr>
        <w:pStyle w:val="Heading1"/>
        <w:ind w:left="417" w:hanging="432"/>
      </w:pPr>
      <w:bookmarkStart w:id="7" w:name="_Toc8587"/>
      <w:r>
        <w:t>Rules and Controls</w:t>
      </w:r>
      <w:r w:rsidR="00FE6383">
        <w:t xml:space="preserve"> </w:t>
      </w:r>
      <w:bookmarkEnd w:id="7"/>
    </w:p>
    <w:p w14:paraId="4BF367E6" w14:textId="377EF092" w:rsidR="0060335E" w:rsidRDefault="0060335E" w:rsidP="0060335E">
      <w:pPr>
        <w:ind w:left="427"/>
      </w:pPr>
      <w:r>
        <w:t>You cannot phase through walls.</w:t>
      </w:r>
    </w:p>
    <w:p w14:paraId="1BDFE6D6" w14:textId="16A42BF8" w:rsidR="0060335E" w:rsidRDefault="0060335E" w:rsidP="0060335E">
      <w:pPr>
        <w:ind w:left="427"/>
      </w:pPr>
      <w:r>
        <w:t>There are two sets of power ups, and they will only spawn once in pre-determined locations.</w:t>
      </w:r>
    </w:p>
    <w:p w14:paraId="333781AA" w14:textId="28325696" w:rsidR="0060335E" w:rsidRDefault="0060335E" w:rsidP="0060335E">
      <w:pPr>
        <w:ind w:left="427"/>
      </w:pPr>
      <w:r>
        <w:t xml:space="preserve">Normal shoots do 1 damage. Rockets will do 2 damage. </w:t>
      </w:r>
    </w:p>
    <w:p w14:paraId="2E307D21" w14:textId="2E9B6F77" w:rsidR="0060335E" w:rsidRDefault="0060335E" w:rsidP="0060335E">
      <w:pPr>
        <w:ind w:left="427"/>
      </w:pPr>
      <w:r>
        <w:t>Breakable walls have 2 HP.</w:t>
      </w:r>
    </w:p>
    <w:p w14:paraId="1C0FED18" w14:textId="41D58B0A" w:rsidR="0060335E" w:rsidRDefault="0060335E" w:rsidP="0060335E">
      <w:pPr>
        <w:ind w:left="427"/>
      </w:pPr>
      <w:r>
        <w:t xml:space="preserve">Tanks have 4 HP, and up to 3 lives. </w:t>
      </w:r>
    </w:p>
    <w:p w14:paraId="156F8B8B" w14:textId="0ED948AD" w:rsidR="0060335E" w:rsidRDefault="0060335E" w:rsidP="0060335E">
      <w:pPr>
        <w:ind w:left="427"/>
      </w:pPr>
      <w:r>
        <w:t>Player 1 controls: W and S for movement, A and D for rotating the tank. Spacebar is to shoot.</w:t>
      </w:r>
    </w:p>
    <w:p w14:paraId="40C5D882" w14:textId="47D6CDDB" w:rsidR="0060335E" w:rsidRPr="0060335E" w:rsidRDefault="0060335E" w:rsidP="0060335E">
      <w:pPr>
        <w:ind w:left="427"/>
      </w:pPr>
      <w:r>
        <w:t xml:space="preserve">Player 2 controls: Up and Down arrow keys for movement. Left and Right arrow keys for rotating the tank. Enter key to shoot. </w:t>
      </w:r>
    </w:p>
    <w:p w14:paraId="191F9A99" w14:textId="77777777" w:rsidR="0028284E" w:rsidRDefault="00FE6383">
      <w:pPr>
        <w:pStyle w:val="Heading1"/>
        <w:ind w:left="417" w:hanging="432"/>
      </w:pPr>
      <w:bookmarkStart w:id="8" w:name="_Toc8588"/>
      <w:r>
        <w:lastRenderedPageBreak/>
        <w:t xml:space="preserve">Implementation Discussion </w:t>
      </w:r>
      <w:bookmarkEnd w:id="8"/>
    </w:p>
    <w:p w14:paraId="6C7A9F32" w14:textId="77777777" w:rsidR="0028284E" w:rsidRDefault="00FE6383">
      <w:pPr>
        <w:pStyle w:val="Heading3"/>
        <w:ind w:left="427"/>
      </w:pPr>
      <w:proofErr w:type="spellStart"/>
      <w:r>
        <w:t>GameObject</w:t>
      </w:r>
      <w:proofErr w:type="spellEnd"/>
      <w:r>
        <w:t xml:space="preserve"> </w:t>
      </w:r>
    </w:p>
    <w:p w14:paraId="373A232C" w14:textId="77777777" w:rsidR="0028284E" w:rsidRDefault="00FE6383">
      <w:pPr>
        <w:ind w:left="427" w:right="42"/>
      </w:pPr>
      <w:r>
        <w:t xml:space="preserve">Abstract methods will be used by most of the classes. Update() and </w:t>
      </w:r>
      <w:proofErr w:type="spellStart"/>
      <w:r>
        <w:t>getState</w:t>
      </w:r>
      <w:proofErr w:type="spellEnd"/>
      <w:r>
        <w:t xml:space="preserve">() will not be used by every class and will either be blank or return 0. Should be no problems </w:t>
      </w:r>
      <w:r>
        <w:t>because the classes that don</w:t>
      </w:r>
      <w:r>
        <w:t>’</w:t>
      </w:r>
      <w:r>
        <w:t xml:space="preserve">t use </w:t>
      </w:r>
      <w:proofErr w:type="spellStart"/>
      <w:r>
        <w:t>getState</w:t>
      </w:r>
      <w:proofErr w:type="spellEnd"/>
      <w:r>
        <w:t xml:space="preserve">() never get called.  </w:t>
      </w:r>
    </w:p>
    <w:p w14:paraId="4C6418F0" w14:textId="77777777" w:rsidR="0028284E" w:rsidRDefault="00FE6383">
      <w:pPr>
        <w:spacing w:after="159" w:line="259" w:lineRule="auto"/>
        <w:ind w:left="427"/>
      </w:pPr>
      <w:proofErr w:type="spellStart"/>
      <w:r>
        <w:rPr>
          <w:b/>
        </w:rPr>
        <w:t>GameResource</w:t>
      </w:r>
      <w:proofErr w:type="spellEnd"/>
      <w:r>
        <w:rPr>
          <w:b/>
        </w:rPr>
        <w:t xml:space="preserve"> </w:t>
      </w:r>
    </w:p>
    <w:p w14:paraId="371D93BE" w14:textId="77777777" w:rsidR="0028284E" w:rsidRDefault="00FE6383">
      <w:pPr>
        <w:ind w:left="427" w:right="42"/>
      </w:pPr>
      <w:r>
        <w:t xml:space="preserve">Holds all the </w:t>
      </w:r>
      <w:proofErr w:type="spellStart"/>
      <w:r>
        <w:t>BufferedImages</w:t>
      </w:r>
      <w:proofErr w:type="spellEnd"/>
      <w:r>
        <w:t xml:space="preserve"> that I am using for this game on a Map. </w:t>
      </w:r>
    </w:p>
    <w:p w14:paraId="04B9B0BA" w14:textId="77777777" w:rsidR="0028284E" w:rsidRDefault="00FE6383">
      <w:pPr>
        <w:pStyle w:val="Heading3"/>
        <w:ind w:left="427"/>
      </w:pPr>
      <w:r>
        <w:t xml:space="preserve">Wall </w:t>
      </w:r>
    </w:p>
    <w:p w14:paraId="62BD74BC" w14:textId="77777777" w:rsidR="0028284E" w:rsidRDefault="00FE6383">
      <w:pPr>
        <w:ind w:left="427" w:right="42"/>
      </w:pPr>
      <w:r>
        <w:t xml:space="preserve">Specific wall method damaged() is for the </w:t>
      </w:r>
      <w:proofErr w:type="spellStart"/>
      <w:r>
        <w:t>BreakableWall</w:t>
      </w:r>
      <w:proofErr w:type="spellEnd"/>
      <w:r>
        <w:t xml:space="preserve"> class. Because it is void, it is blank for the </w:t>
      </w:r>
      <w:proofErr w:type="spellStart"/>
      <w:r>
        <w:t>UnbreakableWall</w:t>
      </w:r>
      <w:proofErr w:type="spellEnd"/>
      <w:r>
        <w:t xml:space="preserve"> class. This class extends </w:t>
      </w:r>
      <w:proofErr w:type="spellStart"/>
      <w:r>
        <w:t>GameObject</w:t>
      </w:r>
      <w:proofErr w:type="spellEnd"/>
      <w:r>
        <w:t xml:space="preserve">.  </w:t>
      </w:r>
    </w:p>
    <w:p w14:paraId="19342DBC" w14:textId="77777777" w:rsidR="0028284E" w:rsidRDefault="00FE6383">
      <w:pPr>
        <w:pStyle w:val="Heading3"/>
        <w:ind w:left="427"/>
      </w:pPr>
      <w:r>
        <w:t xml:space="preserve">Unbreakable Wall </w:t>
      </w:r>
    </w:p>
    <w:p w14:paraId="01CB4C2F" w14:textId="77777777" w:rsidR="0028284E" w:rsidRDefault="00FE6383">
      <w:pPr>
        <w:ind w:left="427" w:right="42"/>
      </w:pPr>
      <w:r>
        <w:t>Holds the coordinates for where the wall exists in the game world, an image of how it looks like, and a Rectangle for its hitbox. The only notable thing this class does is draw the Wall and return its hitbox. Every other function in this class does nothing</w:t>
      </w:r>
      <w:r>
        <w:t xml:space="preserve"> and will never be used.  </w:t>
      </w:r>
    </w:p>
    <w:p w14:paraId="6F36541B" w14:textId="77777777" w:rsidR="0028284E" w:rsidRDefault="00FE6383">
      <w:pPr>
        <w:pStyle w:val="Heading3"/>
        <w:ind w:left="427"/>
      </w:pPr>
      <w:r>
        <w:t xml:space="preserve">Breakable Wall </w:t>
      </w:r>
    </w:p>
    <w:p w14:paraId="12457006" w14:textId="77777777" w:rsidR="0028284E" w:rsidRDefault="00FE6383">
      <w:pPr>
        <w:ind w:left="427" w:right="42"/>
      </w:pPr>
      <w:r>
        <w:t xml:space="preserve">Like the </w:t>
      </w:r>
      <w:proofErr w:type="spellStart"/>
      <w:r>
        <w:t>UnbreakableWall</w:t>
      </w:r>
      <w:proofErr w:type="spellEnd"/>
      <w:r>
        <w:t>, but the only difference is that it has Hit Points. Once its hit points reach 0, the update function will set the hitbox of this wall to 0 so the tanks and bullets will no longer collide w</w:t>
      </w:r>
      <w:r>
        <w:t xml:space="preserve">ith the wall that has died.  </w:t>
      </w:r>
    </w:p>
    <w:p w14:paraId="0CE74311" w14:textId="77777777" w:rsidR="0028284E" w:rsidRDefault="00FE6383">
      <w:pPr>
        <w:pStyle w:val="Heading3"/>
        <w:ind w:left="427"/>
      </w:pPr>
      <w:r>
        <w:t xml:space="preserve">Bullet, Rocket </w:t>
      </w:r>
    </w:p>
    <w:p w14:paraId="1F048F16" w14:textId="77777777" w:rsidR="0028284E" w:rsidRDefault="00FE6383">
      <w:pPr>
        <w:ind w:left="427" w:right="604"/>
      </w:pPr>
      <w:r>
        <w:t xml:space="preserve">Holds information necessary for it to travel in a straight line. I followed what was in the video, except taking out the </w:t>
      </w:r>
      <w:proofErr w:type="spellStart"/>
      <w:r>
        <w:t>checkborders</w:t>
      </w:r>
      <w:proofErr w:type="spellEnd"/>
      <w:r>
        <w:t xml:space="preserve">() function because it was unnecessary since my </w:t>
      </w:r>
      <w:proofErr w:type="spellStart"/>
      <w:r>
        <w:t>CollisionDetection</w:t>
      </w:r>
      <w:proofErr w:type="spellEnd"/>
      <w:r>
        <w:t xml:space="preserve"> class woul</w:t>
      </w:r>
      <w:r>
        <w:t xml:space="preserve">d take care of bullets that hit the Unbreakable walls.  </w:t>
      </w:r>
      <w:proofErr w:type="spellStart"/>
      <w:r>
        <w:rPr>
          <w:b/>
        </w:rPr>
        <w:t>PowerUp</w:t>
      </w:r>
      <w:proofErr w:type="spellEnd"/>
      <w:r>
        <w:rPr>
          <w:b/>
        </w:rPr>
        <w:t xml:space="preserve"> </w:t>
      </w:r>
    </w:p>
    <w:p w14:paraId="0CF20368" w14:textId="77777777" w:rsidR="0028284E" w:rsidRDefault="00FE6383">
      <w:pPr>
        <w:ind w:left="427" w:right="42"/>
      </w:pPr>
      <w:r>
        <w:t xml:space="preserve">Extends </w:t>
      </w:r>
      <w:proofErr w:type="spellStart"/>
      <w:r>
        <w:t>GameObject</w:t>
      </w:r>
      <w:proofErr w:type="spellEnd"/>
      <w:r>
        <w:t xml:space="preserve"> and adds its own function </w:t>
      </w:r>
      <w:proofErr w:type="spellStart"/>
      <w:r>
        <w:t>pickedUp</w:t>
      </w:r>
      <w:proofErr w:type="spellEnd"/>
      <w:r>
        <w:t xml:space="preserve">().  </w:t>
      </w:r>
    </w:p>
    <w:p w14:paraId="3B795A0A" w14:textId="77777777" w:rsidR="0028284E" w:rsidRDefault="00FE6383">
      <w:pPr>
        <w:pStyle w:val="Heading3"/>
        <w:ind w:left="427"/>
      </w:pPr>
      <w:proofErr w:type="spellStart"/>
      <w:r>
        <w:t>rocketPowerUp</w:t>
      </w:r>
      <w:proofErr w:type="spellEnd"/>
      <w:r>
        <w:t xml:space="preserve">, </w:t>
      </w:r>
      <w:proofErr w:type="spellStart"/>
      <w:r>
        <w:t>speedPowerUp</w:t>
      </w:r>
      <w:proofErr w:type="spellEnd"/>
      <w:r>
        <w:t xml:space="preserve">, </w:t>
      </w:r>
      <w:proofErr w:type="spellStart"/>
      <w:r>
        <w:t>HPPowerUp</w:t>
      </w:r>
      <w:proofErr w:type="spellEnd"/>
      <w:r>
        <w:t xml:space="preserve"> </w:t>
      </w:r>
    </w:p>
    <w:p w14:paraId="39800062" w14:textId="77777777" w:rsidR="0028284E" w:rsidRDefault="00FE6383">
      <w:pPr>
        <w:ind w:left="427" w:right="42"/>
      </w:pPr>
      <w:r>
        <w:t xml:space="preserve">Like the </w:t>
      </w:r>
      <w:proofErr w:type="spellStart"/>
      <w:r>
        <w:t>breakableWall</w:t>
      </w:r>
      <w:proofErr w:type="spellEnd"/>
      <w:r>
        <w:t xml:space="preserve"> class, it has coordinates, an image, and its hitbox. The hit points, </w:t>
      </w:r>
      <w:r>
        <w:t xml:space="preserve">or state, are just an indicator of whether the power-up has been picked up by a tank or not. When it does, the update function inside of each power-up will update its hitbox to disappear from the map.  </w:t>
      </w:r>
    </w:p>
    <w:p w14:paraId="7E9B85C4" w14:textId="77777777" w:rsidR="0028284E" w:rsidRDefault="00FE6383">
      <w:pPr>
        <w:ind w:left="427" w:right="42"/>
      </w:pPr>
      <w:r>
        <w:t xml:space="preserve">The </w:t>
      </w:r>
      <w:proofErr w:type="spellStart"/>
      <w:r>
        <w:t>rocketPowerUp</w:t>
      </w:r>
      <w:proofErr w:type="spellEnd"/>
      <w:r>
        <w:t xml:space="preserve"> shoots up to five rockets that will</w:t>
      </w:r>
      <w:r>
        <w:t xml:space="preserve"> deal two damage instead of one. The speed power-up effectively doubles the speed of the tank. And the HP power-up is just a full heal.  </w:t>
      </w:r>
    </w:p>
    <w:p w14:paraId="2F67AC10" w14:textId="77777777" w:rsidR="0028284E" w:rsidRDefault="00FE6383">
      <w:pPr>
        <w:pStyle w:val="Heading3"/>
        <w:ind w:left="427"/>
      </w:pPr>
      <w:r>
        <w:t xml:space="preserve">Tank </w:t>
      </w:r>
    </w:p>
    <w:p w14:paraId="37409F08" w14:textId="1D0BA981" w:rsidR="0028284E" w:rsidRDefault="00FE6383">
      <w:pPr>
        <w:ind w:left="427" w:right="42"/>
      </w:pPr>
      <w:r>
        <w:t>Like the example in the video with minor modifications. The tank is responsible for activating power-ups that it</w:t>
      </w:r>
      <w:r>
        <w:t xml:space="preserve"> receives from colliding with a power-up in the game world. It is also responsible for resetting its </w:t>
      </w:r>
      <w:proofErr w:type="spellStart"/>
      <w:r>
        <w:t>Hitpoints</w:t>
      </w:r>
      <w:proofErr w:type="spellEnd"/>
      <w:r>
        <w:t xml:space="preserve">, and hitbox back to its starting point. If a collision is detected in the </w:t>
      </w:r>
      <w:proofErr w:type="spellStart"/>
      <w:r>
        <w:t>CollisionDetection</w:t>
      </w:r>
      <w:proofErr w:type="spellEnd"/>
      <w:r>
        <w:t xml:space="preserve"> class, it will stop once </w:t>
      </w:r>
      <w:proofErr w:type="spellStart"/>
      <w:r>
        <w:t>collisionHappened</w:t>
      </w:r>
      <w:proofErr w:type="spellEnd"/>
      <w:r>
        <w:t>() is call</w:t>
      </w:r>
      <w:r>
        <w:t xml:space="preserve">ed. The update() function will </w:t>
      </w:r>
      <w:r>
        <w:lastRenderedPageBreak/>
        <w:t>keep track of the tank</w:t>
      </w:r>
      <w:r>
        <w:t>’</w:t>
      </w:r>
      <w:r>
        <w:t>s HP and update its health bar accordingly. It also keeps track of how long the speed boost lasts, and how many rockets have been fired. The tanks will also return X and Y coordinates that enable the TR</w:t>
      </w:r>
      <w:r>
        <w:t xml:space="preserve">E class to draw the split screens.  </w:t>
      </w:r>
      <w:r w:rsidR="0060335E">
        <w:t xml:space="preserve">The </w:t>
      </w:r>
      <w:proofErr w:type="spellStart"/>
      <w:r w:rsidR="0060335E">
        <w:t>drawImage</w:t>
      </w:r>
      <w:proofErr w:type="spellEnd"/>
      <w:r w:rsidR="0060335E">
        <w:t xml:space="preserve">() will also draw the number of lives left inside the health bar. </w:t>
      </w:r>
    </w:p>
    <w:p w14:paraId="4521B8BE" w14:textId="77777777" w:rsidR="0028284E" w:rsidRDefault="00FE6383">
      <w:pPr>
        <w:pStyle w:val="Heading3"/>
        <w:ind w:left="427"/>
      </w:pPr>
      <w:proofErr w:type="spellStart"/>
      <w:r>
        <w:t>CollisionDetection</w:t>
      </w:r>
      <w:proofErr w:type="spellEnd"/>
      <w:r>
        <w:t xml:space="preserve"> </w:t>
      </w:r>
    </w:p>
    <w:p w14:paraId="39B92BC3" w14:textId="77777777" w:rsidR="0028284E" w:rsidRDefault="00FE6383">
      <w:pPr>
        <w:ind w:left="427" w:right="42"/>
      </w:pPr>
      <w:r>
        <w:t xml:space="preserve">This class has three functions that take in three parameters. Tank 1, Tank 2, and the </w:t>
      </w:r>
      <w:proofErr w:type="spellStart"/>
      <w:r>
        <w:t>ArrayList</w:t>
      </w:r>
      <w:proofErr w:type="spellEnd"/>
      <w:r>
        <w:t xml:space="preserve"> of </w:t>
      </w:r>
      <w:proofErr w:type="spellStart"/>
      <w:r>
        <w:t>GameObjects</w:t>
      </w:r>
      <w:proofErr w:type="spellEnd"/>
      <w:r>
        <w:t>. One function will check both tanks for collisions with walls, power-ups, and each other</w:t>
      </w:r>
      <w:r>
        <w:t>. The other two functions are for checking the bullet collisions from each tank. One function will check for the bullets from Tank 1, and the other will check for bullets from Tank 2. The bullet collision checks are surrounded by a try-catch in the situati</w:t>
      </w:r>
      <w:r>
        <w:t xml:space="preserve">on that only 1 bullet exists in the world. Once that bullet hits a wall or tank, an exception will be thrown because there are no more bullets left to check against all the walls and the enemy tank.  </w:t>
      </w:r>
    </w:p>
    <w:p w14:paraId="0FD0B069" w14:textId="77777777" w:rsidR="0028284E" w:rsidRDefault="00FE6383">
      <w:pPr>
        <w:ind w:left="427" w:right="42"/>
      </w:pPr>
      <w:r>
        <w:t xml:space="preserve">If a tank runs into a power-up, this class will call a </w:t>
      </w:r>
      <w:r>
        <w:t xml:space="preserve">static function from the TRE class to remove that specific power-up. The same goes for any broken walls.  </w:t>
      </w:r>
    </w:p>
    <w:p w14:paraId="540C5415" w14:textId="77777777" w:rsidR="0028284E" w:rsidRDefault="00FE6383">
      <w:pPr>
        <w:pStyle w:val="Heading3"/>
        <w:ind w:left="427"/>
      </w:pPr>
      <w:r>
        <w:t xml:space="preserve">TRE </w:t>
      </w:r>
    </w:p>
    <w:p w14:paraId="78027C59" w14:textId="77777777" w:rsidR="0028284E" w:rsidRDefault="00FE6383">
      <w:pPr>
        <w:ind w:left="427" w:right="42"/>
      </w:pPr>
      <w:r>
        <w:t xml:space="preserve">Aside from following the video, I made the </w:t>
      </w:r>
      <w:proofErr w:type="spellStart"/>
      <w:r>
        <w:t>ArrayList</w:t>
      </w:r>
      <w:proofErr w:type="spellEnd"/>
      <w:r>
        <w:t xml:space="preserve"> of objects static so that I could create static functions that would be used by the </w:t>
      </w:r>
      <w:proofErr w:type="spellStart"/>
      <w:r>
        <w:t>Collisi</w:t>
      </w:r>
      <w:r>
        <w:t>onDetection</w:t>
      </w:r>
      <w:proofErr w:type="spellEnd"/>
      <w:r>
        <w:t xml:space="preserve"> class. Those functions are </w:t>
      </w:r>
      <w:proofErr w:type="spellStart"/>
      <w:r>
        <w:t>removeObj</w:t>
      </w:r>
      <w:proofErr w:type="spellEnd"/>
      <w:r>
        <w:t xml:space="preserve">(), and </w:t>
      </w:r>
      <w:proofErr w:type="spellStart"/>
      <w:r>
        <w:t>damageWall</w:t>
      </w:r>
      <w:proofErr w:type="spellEnd"/>
      <w:r>
        <w:t xml:space="preserve">(). </w:t>
      </w:r>
      <w:proofErr w:type="spellStart"/>
      <w:r>
        <w:t>damageWall</w:t>
      </w:r>
      <w:proofErr w:type="spellEnd"/>
      <w:r>
        <w:t xml:space="preserve">() will create a new object of </w:t>
      </w:r>
      <w:proofErr w:type="spellStart"/>
      <w:r>
        <w:t>BreakableWall</w:t>
      </w:r>
      <w:proofErr w:type="spellEnd"/>
      <w:r>
        <w:t xml:space="preserve"> from the </w:t>
      </w:r>
      <w:proofErr w:type="spellStart"/>
      <w:r>
        <w:t>ArrayList</w:t>
      </w:r>
      <w:proofErr w:type="spellEnd"/>
      <w:r>
        <w:t xml:space="preserve">, reduce the </w:t>
      </w:r>
      <w:proofErr w:type="spellStart"/>
      <w:r>
        <w:t>HitPoints</w:t>
      </w:r>
      <w:proofErr w:type="spellEnd"/>
      <w:r>
        <w:t xml:space="preserve">, and return it to the </w:t>
      </w:r>
      <w:proofErr w:type="spellStart"/>
      <w:r>
        <w:t>ArrayList</w:t>
      </w:r>
      <w:proofErr w:type="spellEnd"/>
      <w:r>
        <w:t>.  I am unsure if this is correct, but I am checking for co</w:t>
      </w:r>
      <w:r>
        <w:t>llisions inside of the run() function</w:t>
      </w:r>
      <w:r>
        <w:t>’</w:t>
      </w:r>
      <w:r>
        <w:t xml:space="preserve">s while loop. If one of the tanks runs out of hit points, it will turn into the end screen provided.  </w:t>
      </w:r>
    </w:p>
    <w:p w14:paraId="1269508E" w14:textId="77777777" w:rsidR="0028284E" w:rsidRDefault="00FE6383">
      <w:pPr>
        <w:spacing w:after="237" w:line="259" w:lineRule="auto"/>
        <w:ind w:left="432" w:firstLine="0"/>
      </w:pPr>
      <w:r>
        <w:t xml:space="preserve"> </w:t>
      </w:r>
    </w:p>
    <w:p w14:paraId="6D44128D" w14:textId="77777777" w:rsidR="0028284E" w:rsidRDefault="00FE6383">
      <w:pPr>
        <w:pStyle w:val="Heading2"/>
        <w:spacing w:after="0"/>
        <w:ind w:left="561" w:hanging="576"/>
      </w:pPr>
      <w:bookmarkStart w:id="9" w:name="_Toc8589"/>
      <w:r>
        <w:rPr>
          <w:b w:val="0"/>
          <w:color w:val="2F5496"/>
          <w:sz w:val="26"/>
        </w:rPr>
        <w:lastRenderedPageBreak/>
        <w:t xml:space="preserve">Class Diagram </w:t>
      </w:r>
      <w:bookmarkEnd w:id="9"/>
    </w:p>
    <w:p w14:paraId="6788A98D" w14:textId="77777777" w:rsidR="0028284E" w:rsidRDefault="00FE6383">
      <w:pPr>
        <w:spacing w:after="321" w:line="259" w:lineRule="auto"/>
        <w:ind w:left="0" w:firstLine="0"/>
        <w:jc w:val="right"/>
      </w:pPr>
      <w:r>
        <w:rPr>
          <w:noProof/>
        </w:rPr>
        <w:drawing>
          <wp:inline distT="0" distB="0" distL="0" distR="0" wp14:anchorId="42D9A734" wp14:editId="32F0611D">
            <wp:extent cx="5934075" cy="4772025"/>
            <wp:effectExtent l="0" t="0" r="0" b="0"/>
            <wp:docPr id="1198" name="Picture 1198"/>
            <wp:cNvGraphicFramePr/>
            <a:graphic xmlns:a="http://schemas.openxmlformats.org/drawingml/2006/main">
              <a:graphicData uri="http://schemas.openxmlformats.org/drawingml/2006/picture">
                <pic:pic xmlns:pic="http://schemas.openxmlformats.org/drawingml/2006/picture">
                  <pic:nvPicPr>
                    <pic:cNvPr id="1198" name="Picture 1198"/>
                    <pic:cNvPicPr/>
                  </pic:nvPicPr>
                  <pic:blipFill>
                    <a:blip r:embed="rId17"/>
                    <a:stretch>
                      <a:fillRect/>
                    </a:stretch>
                  </pic:blipFill>
                  <pic:spPr>
                    <a:xfrm>
                      <a:off x="0" y="0"/>
                      <a:ext cx="5934075" cy="4772025"/>
                    </a:xfrm>
                    <a:prstGeom prst="rect">
                      <a:avLst/>
                    </a:prstGeom>
                  </pic:spPr>
                </pic:pic>
              </a:graphicData>
            </a:graphic>
          </wp:inline>
        </w:drawing>
      </w:r>
      <w:r>
        <w:t xml:space="preserve"> </w:t>
      </w:r>
    </w:p>
    <w:p w14:paraId="00DD69A8" w14:textId="77777777" w:rsidR="0028284E" w:rsidRDefault="00FE6383">
      <w:pPr>
        <w:pStyle w:val="Heading1"/>
        <w:ind w:left="417" w:hanging="432"/>
      </w:pPr>
      <w:bookmarkStart w:id="10" w:name="_Toc8590"/>
      <w:r>
        <w:t xml:space="preserve">Project Reflection </w:t>
      </w:r>
      <w:bookmarkEnd w:id="10"/>
    </w:p>
    <w:p w14:paraId="492B06EE" w14:textId="77777777" w:rsidR="0028284E" w:rsidRDefault="00FE6383">
      <w:pPr>
        <w:spacing w:after="382"/>
        <w:ind w:left="427" w:right="42"/>
      </w:pPr>
      <w:r>
        <w:t>This project had me pulling out my hair trying to figure out bugs. Some of them were very silly and I needed another pair of eyes to look at my code, only to find out it was something simple that I forgot. This project makes me appreciate the polish that I</w:t>
      </w:r>
      <w:r>
        <w:t xml:space="preserve"> see in good games because of how much work can go into something as simple as a tank war game. But at the same time, I feel like I will be more critical of some of the other games that I play which can have silly bugs. Like how someone fishing in a certai</w:t>
      </w:r>
      <w:r>
        <w:t xml:space="preserve">n spot in the world can crash the entire server for an MMORPG.  </w:t>
      </w:r>
    </w:p>
    <w:p w14:paraId="12B5BB72" w14:textId="77777777" w:rsidR="0028284E" w:rsidRDefault="00FE6383">
      <w:pPr>
        <w:pStyle w:val="Heading1"/>
        <w:ind w:left="417" w:hanging="432"/>
      </w:pPr>
      <w:bookmarkStart w:id="11" w:name="_Toc8591"/>
      <w:r>
        <w:t xml:space="preserve">Project Conclusion/Results </w:t>
      </w:r>
      <w:bookmarkEnd w:id="11"/>
    </w:p>
    <w:p w14:paraId="60E4C154" w14:textId="77777777" w:rsidR="0028284E" w:rsidRDefault="00FE6383">
      <w:pPr>
        <w:ind w:left="427" w:right="42"/>
      </w:pPr>
      <w:r>
        <w:t xml:space="preserve">The game will run and play correctly. Some unexpected exception errors will pop up when playing, but the one that is left does not interrupt the gameplay from the </w:t>
      </w:r>
      <w:r>
        <w:t>testing that I have done. Overall, I am satisfied that I got this in a working condition that fulfills the requirements for this project. This project also made me very interested in how old curtain fire games are structured, and how does it compare to wha</w:t>
      </w:r>
      <w:r>
        <w:t xml:space="preserve">t I have done for this project.  </w:t>
      </w:r>
    </w:p>
    <w:sectPr w:rsidR="0028284E">
      <w:pgSz w:w="12240" w:h="15840"/>
      <w:pgMar w:top="1484" w:right="1388" w:bottom="145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CD3CF5"/>
    <w:multiLevelType w:val="multilevel"/>
    <w:tmpl w:val="816A20B2"/>
    <w:lvl w:ilvl="0">
      <w:start w:val="1"/>
      <w:numFmt w:val="decimal"/>
      <w:pStyle w:val="Heading1"/>
      <w:lvlText w:val="%1"/>
      <w:lvlJc w:val="left"/>
      <w:pPr>
        <w:ind w:left="0"/>
      </w:pPr>
      <w:rPr>
        <w:rFonts w:ascii="Calibri" w:eastAsia="Calibri" w:hAnsi="Calibri" w:cs="Calibri"/>
        <w:b w:val="0"/>
        <w:i w:val="0"/>
        <w:strike w:val="0"/>
        <w:dstrike w:val="0"/>
        <w:color w:val="2F5496"/>
        <w:sz w:val="32"/>
        <w:szCs w:val="32"/>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2F5496"/>
        <w:sz w:val="26"/>
        <w:szCs w:val="26"/>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LKwNDQztDCyMDRW0lEKTi0uzszPAykwrAUA5IhwSSwAAAA="/>
  </w:docVars>
  <w:rsids>
    <w:rsidRoot w:val="0028284E"/>
    <w:rsid w:val="0028284E"/>
    <w:rsid w:val="0060335E"/>
    <w:rsid w:val="008A40BA"/>
    <w:rsid w:val="00FE6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52C55"/>
  <w15:docId w15:val="{1CE21D21-EB6B-40B9-A0DE-42294CB4B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58" w:lineRule="auto"/>
      <w:ind w:left="10" w:hanging="10"/>
    </w:pPr>
    <w:rPr>
      <w:rFonts w:ascii="Calibri" w:eastAsia="Calibri" w:hAnsi="Calibri" w:cs="Calibri"/>
      <w:color w:val="000000"/>
    </w:rPr>
  </w:style>
  <w:style w:type="paragraph" w:styleId="Heading1">
    <w:name w:val="heading 1"/>
    <w:next w:val="Normal"/>
    <w:link w:val="Heading1Char"/>
    <w:uiPriority w:val="9"/>
    <w:qFormat/>
    <w:pPr>
      <w:keepNext/>
      <w:keepLines/>
      <w:numPr>
        <w:numId w:val="1"/>
      </w:numPr>
      <w:spacing w:after="0"/>
      <w:ind w:left="10" w:hanging="10"/>
      <w:outlineLvl w:val="0"/>
    </w:pPr>
    <w:rPr>
      <w:rFonts w:ascii="Calibri" w:eastAsia="Calibri" w:hAnsi="Calibri" w:cs="Calibri"/>
      <w:color w:val="2F5496"/>
      <w:sz w:val="32"/>
    </w:rPr>
  </w:style>
  <w:style w:type="paragraph" w:styleId="Heading2">
    <w:name w:val="heading 2"/>
    <w:next w:val="Normal"/>
    <w:link w:val="Heading2Char"/>
    <w:uiPriority w:val="9"/>
    <w:unhideWhenUsed/>
    <w:qFormat/>
    <w:pPr>
      <w:keepNext/>
      <w:keepLines/>
      <w:numPr>
        <w:ilvl w:val="1"/>
        <w:numId w:val="1"/>
      </w:numPr>
      <w:spacing w:after="159"/>
      <w:ind w:left="442" w:hanging="10"/>
      <w:outlineLvl w:val="1"/>
    </w:pPr>
    <w:rPr>
      <w:rFonts w:ascii="Calibri" w:eastAsia="Calibri" w:hAnsi="Calibri" w:cs="Calibri"/>
      <w:b/>
      <w:color w:val="000000"/>
    </w:rPr>
  </w:style>
  <w:style w:type="paragraph" w:styleId="Heading3">
    <w:name w:val="heading 3"/>
    <w:next w:val="Normal"/>
    <w:link w:val="Heading3Char"/>
    <w:uiPriority w:val="9"/>
    <w:unhideWhenUsed/>
    <w:qFormat/>
    <w:pPr>
      <w:keepNext/>
      <w:keepLines/>
      <w:spacing w:after="159"/>
      <w:ind w:left="442" w:hanging="10"/>
      <w:outlineLvl w:val="2"/>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color w:val="2F5496"/>
      <w:sz w:val="32"/>
    </w:rPr>
  </w:style>
  <w:style w:type="character" w:customStyle="1" w:styleId="Heading2Char">
    <w:name w:val="Heading 2 Char"/>
    <w:link w:val="Heading2"/>
    <w:rPr>
      <w:rFonts w:ascii="Calibri" w:eastAsia="Calibri" w:hAnsi="Calibri" w:cs="Calibri"/>
      <w:b/>
      <w:color w:val="000000"/>
      <w:sz w:val="22"/>
    </w:rPr>
  </w:style>
  <w:style w:type="paragraph" w:styleId="TOC1">
    <w:name w:val="toc 1"/>
    <w:hidden/>
    <w:pPr>
      <w:spacing w:after="114" w:line="258" w:lineRule="auto"/>
      <w:ind w:left="25" w:right="65" w:hanging="10"/>
    </w:pPr>
    <w:rPr>
      <w:rFonts w:ascii="Calibri" w:eastAsia="Calibri" w:hAnsi="Calibri" w:cs="Calibri"/>
      <w:color w:val="000000"/>
    </w:rPr>
  </w:style>
  <w:style w:type="paragraph" w:styleId="TOC2">
    <w:name w:val="toc 2"/>
    <w:hidden/>
    <w:pPr>
      <w:spacing w:after="113"/>
      <w:ind w:left="231" w:right="73" w:hanging="10"/>
      <w:jc w:val="right"/>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sc413-su21/csc413-tankgame-swu465" TargetMode="External"/><Relationship Id="rId13" Type="http://schemas.openxmlformats.org/officeDocument/2006/relationships/hyperlink" Target="https://github.com/csc413-su21/csc413-tankgame-swu46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csc413-su21/csc413-tankgame-swu465" TargetMode="External"/><Relationship Id="rId12" Type="http://schemas.openxmlformats.org/officeDocument/2006/relationships/hyperlink" Target="https://github.com/csc413-su21/csc413-tankgame-swu465" TargetMode="External"/><Relationship Id="rId1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github.com/csc413-su21/csc413-tankgame-swu465" TargetMode="External"/><Relationship Id="rId1" Type="http://schemas.openxmlformats.org/officeDocument/2006/relationships/numbering" Target="numbering.xml"/><Relationship Id="rId6" Type="http://schemas.openxmlformats.org/officeDocument/2006/relationships/hyperlink" Target="https://github.com/csc413-su21/csc413-tankgame-swu465" TargetMode="External"/><Relationship Id="rId11" Type="http://schemas.openxmlformats.org/officeDocument/2006/relationships/hyperlink" Target="https://github.com/csc413-su21/csc413-tankgame-swu465" TargetMode="External"/><Relationship Id="rId5" Type="http://schemas.openxmlformats.org/officeDocument/2006/relationships/hyperlink" Target="https://github.com/csc413-su21/csc413-tankgame-swu465" TargetMode="External"/><Relationship Id="rId15" Type="http://schemas.openxmlformats.org/officeDocument/2006/relationships/hyperlink" Target="https://github.com/csc413-su21/csc413-tankgame-swu465" TargetMode="External"/><Relationship Id="rId10" Type="http://schemas.openxmlformats.org/officeDocument/2006/relationships/hyperlink" Target="https://github.com/csc413-su21/csc413-tankgame-swu465"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csc413-su21/csc413-tankgame-swu465" TargetMode="External"/><Relationship Id="rId14" Type="http://schemas.openxmlformats.org/officeDocument/2006/relationships/hyperlink" Target="https://github.com/csc413-su21/csc413-tankgame-swu4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1</Pages>
  <Words>1636</Words>
  <Characters>933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ohn Souza;Simon Wu</dc:creator>
  <cp:keywords/>
  <cp:lastModifiedBy>Ace Wu</cp:lastModifiedBy>
  <cp:revision>5</cp:revision>
  <cp:lastPrinted>2021-08-06T05:59:00Z</cp:lastPrinted>
  <dcterms:created xsi:type="dcterms:W3CDTF">2021-08-06T05:59:00Z</dcterms:created>
  <dcterms:modified xsi:type="dcterms:W3CDTF">2021-08-06T06:23:00Z</dcterms:modified>
</cp:coreProperties>
</file>